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1338" w:rsidRDefault="00A0769E">
      <w:pPr>
        <w:spacing w:before="100"/>
        <w:ind w:left="43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>
            <wp:extent cx="1533525" cy="92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1338" w:rsidRDefault="00D11338">
      <w:pPr>
        <w:spacing w:before="2" w:line="150" w:lineRule="exact"/>
        <w:rPr>
          <w:sz w:val="15"/>
          <w:szCs w:val="15"/>
        </w:rPr>
      </w:pPr>
    </w:p>
    <w:p w:rsidR="00D11338" w:rsidRDefault="00D675A7">
      <w:pPr>
        <w:pStyle w:val="Heading1"/>
        <w:spacing w:before="64"/>
        <w:jc w:val="center"/>
        <w:rPr>
          <w:b w:val="0"/>
          <w:bCs w:val="0"/>
        </w:rPr>
      </w:pPr>
      <w:r>
        <w:t>Geo</w:t>
      </w:r>
      <w:r>
        <w:rPr>
          <w:spacing w:val="-3"/>
        </w:rPr>
        <w:t>r</w:t>
      </w:r>
      <w:r>
        <w:rPr>
          <w:spacing w:val="-2"/>
        </w:rPr>
        <w:t>g</w:t>
      </w:r>
      <w:r>
        <w:t>ia</w:t>
      </w:r>
      <w:r>
        <w:rPr>
          <w:spacing w:val="1"/>
        </w:rPr>
        <w:t xml:space="preserve"> </w:t>
      </w:r>
      <w:r>
        <w:rPr>
          <w:spacing w:val="-5"/>
        </w:rPr>
        <w:t>M</w:t>
      </w:r>
      <w:r>
        <w:t>i</w:t>
      </w:r>
      <w:r>
        <w:rPr>
          <w:spacing w:val="-2"/>
        </w:rPr>
        <w:t>l</w:t>
      </w:r>
      <w:r>
        <w:t>i</w:t>
      </w:r>
      <w:r>
        <w:rPr>
          <w:spacing w:val="-3"/>
        </w:rPr>
        <w:t>t</w:t>
      </w:r>
      <w:r>
        <w:t>ary</w:t>
      </w:r>
      <w:r>
        <w:rPr>
          <w:spacing w:val="1"/>
        </w:rPr>
        <w:t xml:space="preserve"> </w:t>
      </w:r>
      <w:r>
        <w:rPr>
          <w:spacing w:val="-5"/>
        </w:rPr>
        <w:t>C</w:t>
      </w:r>
      <w:r>
        <w:rPr>
          <w:spacing w:val="-2"/>
        </w:rPr>
        <w:t>o</w:t>
      </w:r>
      <w:r>
        <w:t>ll</w:t>
      </w:r>
      <w:r>
        <w:rPr>
          <w:spacing w:val="-3"/>
        </w:rPr>
        <w:t>e</w:t>
      </w:r>
      <w:r>
        <w:t>ge</w:t>
      </w:r>
    </w:p>
    <w:p w:rsidR="00D11338" w:rsidRDefault="00D675A7">
      <w:pPr>
        <w:spacing w:line="275" w:lineRule="exact"/>
        <w:ind w:right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obins C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us</w:t>
      </w:r>
    </w:p>
    <w:p w:rsidR="00D11338" w:rsidRDefault="00D11338">
      <w:pPr>
        <w:spacing w:before="2" w:line="120" w:lineRule="exact"/>
        <w:rPr>
          <w:sz w:val="12"/>
          <w:szCs w:val="12"/>
        </w:rPr>
      </w:pPr>
    </w:p>
    <w:p w:rsidR="00D11338" w:rsidRDefault="00D11338">
      <w:pPr>
        <w:spacing w:line="200" w:lineRule="exact"/>
        <w:rPr>
          <w:sz w:val="20"/>
          <w:szCs w:val="20"/>
        </w:rPr>
      </w:pPr>
    </w:p>
    <w:p w:rsidR="00D11338" w:rsidRDefault="00D675A7">
      <w:pPr>
        <w:ind w:left="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C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A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HIEV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CH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H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</w:p>
    <w:p w:rsidR="00D11338" w:rsidRDefault="008421B5">
      <w:pPr>
        <w:spacing w:before="1"/>
        <w:ind w:left="3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</w:t>
      </w:r>
      <w:r w:rsidR="00960DEE">
        <w:rPr>
          <w:rFonts w:ascii="Times New Roman" w:eastAsia="Times New Roman" w:hAnsi="Times New Roman" w:cs="Times New Roman"/>
          <w:b/>
          <w:bCs/>
          <w:sz w:val="28"/>
          <w:szCs w:val="28"/>
        </w:rPr>
        <w:t>22-2023</w:t>
      </w:r>
    </w:p>
    <w:p w:rsidR="00D11338" w:rsidRDefault="00D11338">
      <w:pPr>
        <w:spacing w:before="10" w:line="260" w:lineRule="exact"/>
        <w:rPr>
          <w:sz w:val="26"/>
          <w:szCs w:val="26"/>
        </w:rPr>
      </w:pPr>
    </w:p>
    <w:p w:rsidR="00D11338" w:rsidRDefault="00A0769E">
      <w:pPr>
        <w:tabs>
          <w:tab w:val="left" w:pos="5254"/>
        </w:tabs>
        <w:ind w:left="340" w:right="1708" w:hanging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457835</wp:posOffset>
                </wp:positionH>
                <wp:positionV relativeFrom="paragraph">
                  <wp:posOffset>248920</wp:posOffset>
                </wp:positionV>
                <wp:extent cx="95885" cy="65405"/>
                <wp:effectExtent l="29210" t="26035" r="27305" b="32385"/>
                <wp:wrapNone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885" cy="65405"/>
                          <a:chOff x="721" y="392"/>
                          <a:chExt cx="151" cy="103"/>
                        </a:xfrm>
                      </wpg:grpSpPr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721" y="392"/>
                            <a:ext cx="151" cy="103"/>
                          </a:xfrm>
                          <a:custGeom>
                            <a:avLst/>
                            <a:gdLst>
                              <a:gd name="T0" fmla="+- 0 721 721"/>
                              <a:gd name="T1" fmla="*/ T0 w 151"/>
                              <a:gd name="T2" fmla="+- 0 443 392"/>
                              <a:gd name="T3" fmla="*/ 443 h 103"/>
                              <a:gd name="T4" fmla="+- 0 726 721"/>
                              <a:gd name="T5" fmla="*/ T4 w 151"/>
                              <a:gd name="T6" fmla="+- 0 425 392"/>
                              <a:gd name="T7" fmla="*/ 425 h 103"/>
                              <a:gd name="T8" fmla="+- 0 738 721"/>
                              <a:gd name="T9" fmla="*/ T8 w 151"/>
                              <a:gd name="T10" fmla="+- 0 410 392"/>
                              <a:gd name="T11" fmla="*/ 410 h 103"/>
                              <a:gd name="T12" fmla="+- 0 757 721"/>
                              <a:gd name="T13" fmla="*/ T12 w 151"/>
                              <a:gd name="T14" fmla="+- 0 398 392"/>
                              <a:gd name="T15" fmla="*/ 398 h 103"/>
                              <a:gd name="T16" fmla="+- 0 781 721"/>
                              <a:gd name="T17" fmla="*/ T16 w 151"/>
                              <a:gd name="T18" fmla="+- 0 392 392"/>
                              <a:gd name="T19" fmla="*/ 392 h 103"/>
                              <a:gd name="T20" fmla="+- 0 811 721"/>
                              <a:gd name="T21" fmla="*/ T20 w 151"/>
                              <a:gd name="T22" fmla="+- 0 393 392"/>
                              <a:gd name="T23" fmla="*/ 393 h 103"/>
                              <a:gd name="T24" fmla="+- 0 835 721"/>
                              <a:gd name="T25" fmla="*/ T24 w 151"/>
                              <a:gd name="T26" fmla="+- 0 400 392"/>
                              <a:gd name="T27" fmla="*/ 400 h 103"/>
                              <a:gd name="T28" fmla="+- 0 854 721"/>
                              <a:gd name="T29" fmla="*/ T28 w 151"/>
                              <a:gd name="T30" fmla="+- 0 410 392"/>
                              <a:gd name="T31" fmla="*/ 410 h 103"/>
                              <a:gd name="T32" fmla="+- 0 866 721"/>
                              <a:gd name="T33" fmla="*/ T32 w 151"/>
                              <a:gd name="T34" fmla="+- 0 423 392"/>
                              <a:gd name="T35" fmla="*/ 423 h 103"/>
                              <a:gd name="T36" fmla="+- 0 872 721"/>
                              <a:gd name="T37" fmla="*/ T36 w 151"/>
                              <a:gd name="T38" fmla="+- 0 438 392"/>
                              <a:gd name="T39" fmla="*/ 438 h 103"/>
                              <a:gd name="T40" fmla="+- 0 868 721"/>
                              <a:gd name="T41" fmla="*/ T40 w 151"/>
                              <a:gd name="T42" fmla="+- 0 458 392"/>
                              <a:gd name="T43" fmla="*/ 458 h 103"/>
                              <a:gd name="T44" fmla="+- 0 856 721"/>
                              <a:gd name="T45" fmla="*/ T44 w 151"/>
                              <a:gd name="T46" fmla="+- 0 475 392"/>
                              <a:gd name="T47" fmla="*/ 475 h 103"/>
                              <a:gd name="T48" fmla="+- 0 839 721"/>
                              <a:gd name="T49" fmla="*/ T48 w 151"/>
                              <a:gd name="T50" fmla="+- 0 487 392"/>
                              <a:gd name="T51" fmla="*/ 487 h 103"/>
                              <a:gd name="T52" fmla="+- 0 816 721"/>
                              <a:gd name="T53" fmla="*/ T52 w 151"/>
                              <a:gd name="T54" fmla="+- 0 494 392"/>
                              <a:gd name="T55" fmla="*/ 494 h 103"/>
                              <a:gd name="T56" fmla="+- 0 786 721"/>
                              <a:gd name="T57" fmla="*/ T56 w 151"/>
                              <a:gd name="T58" fmla="+- 0 493 392"/>
                              <a:gd name="T59" fmla="*/ 493 h 103"/>
                              <a:gd name="T60" fmla="+- 0 729 721"/>
                              <a:gd name="T61" fmla="*/ T60 w 151"/>
                              <a:gd name="T62" fmla="+- 0 465 392"/>
                              <a:gd name="T63" fmla="*/ 465 h 103"/>
                              <a:gd name="T64" fmla="+- 0 721 721"/>
                              <a:gd name="T65" fmla="*/ T64 w 151"/>
                              <a:gd name="T66" fmla="+- 0 443 392"/>
                              <a:gd name="T67" fmla="*/ 443 h 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51" h="103">
                                <a:moveTo>
                                  <a:pt x="0" y="51"/>
                                </a:moveTo>
                                <a:lnTo>
                                  <a:pt x="5" y="33"/>
                                </a:lnTo>
                                <a:lnTo>
                                  <a:pt x="17" y="18"/>
                                </a:lnTo>
                                <a:lnTo>
                                  <a:pt x="36" y="6"/>
                                </a:lnTo>
                                <a:lnTo>
                                  <a:pt x="60" y="0"/>
                                </a:lnTo>
                                <a:lnTo>
                                  <a:pt x="90" y="1"/>
                                </a:lnTo>
                                <a:lnTo>
                                  <a:pt x="114" y="8"/>
                                </a:lnTo>
                                <a:lnTo>
                                  <a:pt x="133" y="18"/>
                                </a:lnTo>
                                <a:lnTo>
                                  <a:pt x="145" y="31"/>
                                </a:lnTo>
                                <a:lnTo>
                                  <a:pt x="151" y="46"/>
                                </a:lnTo>
                                <a:lnTo>
                                  <a:pt x="147" y="66"/>
                                </a:lnTo>
                                <a:lnTo>
                                  <a:pt x="135" y="83"/>
                                </a:lnTo>
                                <a:lnTo>
                                  <a:pt x="118" y="95"/>
                                </a:lnTo>
                                <a:lnTo>
                                  <a:pt x="95" y="102"/>
                                </a:lnTo>
                                <a:lnTo>
                                  <a:pt x="65" y="101"/>
                                </a:lnTo>
                                <a:lnTo>
                                  <a:pt x="8" y="73"/>
                                </a:lnTo>
                                <a:lnTo>
                                  <a:pt x="0" y="5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90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591E63" id="Group 17" o:spid="_x0000_s1026" style="position:absolute;margin-left:36.05pt;margin-top:19.6pt;width:7.55pt;height:5.15pt;z-index:-251660288;mso-position-horizontal-relative:page" coordorigin="721,392" coordsize="151,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">
                <v:shape id="Freeform 18" o:spid="_x0000_s1027" style="position:absolute;left:721;top:392;width:151;height:103;visibility:visible;mso-wrap-style:square;v-text-anchor:top" coordsize="15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" path="m,51l5,33,17,18,36,6,60,,90,1r24,7l133,18r12,13l151,46r-4,20l135,83,118,95r-23,7l65,101,8,73,,51xe" filled="f" strokeweight="2.04pt">
                  <v:path arrowok="t" o:connecttype="custom" o:connectlocs="0,443;5,425;17,410;36,398;60,392;90,393;114,400;133,410;145,423;151,438;147,458;135,475;118,487;95,494;65,493;8,465;0,443" o:connectangles="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3601720</wp:posOffset>
                </wp:positionH>
                <wp:positionV relativeFrom="paragraph">
                  <wp:posOffset>248285</wp:posOffset>
                </wp:positionV>
                <wp:extent cx="94615" cy="64135"/>
                <wp:effectExtent l="29845" t="34925" r="27940" b="3429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615" cy="64135"/>
                          <a:chOff x="5672" y="391"/>
                          <a:chExt cx="149" cy="101"/>
                        </a:xfrm>
                      </wpg:grpSpPr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5672" y="391"/>
                            <a:ext cx="149" cy="101"/>
                          </a:xfrm>
                          <a:custGeom>
                            <a:avLst/>
                            <a:gdLst>
                              <a:gd name="T0" fmla="+- 0 5672 5672"/>
                              <a:gd name="T1" fmla="*/ T0 w 149"/>
                              <a:gd name="T2" fmla="+- 0 442 391"/>
                              <a:gd name="T3" fmla="*/ 442 h 101"/>
                              <a:gd name="T4" fmla="+- 0 5677 5672"/>
                              <a:gd name="T5" fmla="*/ T4 w 149"/>
                              <a:gd name="T6" fmla="+- 0 424 391"/>
                              <a:gd name="T7" fmla="*/ 424 h 101"/>
                              <a:gd name="T8" fmla="+- 0 5690 5672"/>
                              <a:gd name="T9" fmla="*/ T8 w 149"/>
                              <a:gd name="T10" fmla="+- 0 409 391"/>
                              <a:gd name="T11" fmla="*/ 409 h 101"/>
                              <a:gd name="T12" fmla="+- 0 5709 5672"/>
                              <a:gd name="T13" fmla="*/ T12 w 149"/>
                              <a:gd name="T14" fmla="+- 0 398 391"/>
                              <a:gd name="T15" fmla="*/ 398 h 101"/>
                              <a:gd name="T16" fmla="+- 0 5733 5672"/>
                              <a:gd name="T17" fmla="*/ T16 w 149"/>
                              <a:gd name="T18" fmla="+- 0 391 391"/>
                              <a:gd name="T19" fmla="*/ 391 h 101"/>
                              <a:gd name="T20" fmla="+- 0 5762 5672"/>
                              <a:gd name="T21" fmla="*/ T20 w 149"/>
                              <a:gd name="T22" fmla="+- 0 393 391"/>
                              <a:gd name="T23" fmla="*/ 393 h 101"/>
                              <a:gd name="T24" fmla="+- 0 5787 5672"/>
                              <a:gd name="T25" fmla="*/ T24 w 149"/>
                              <a:gd name="T26" fmla="+- 0 400 391"/>
                              <a:gd name="T27" fmla="*/ 400 h 101"/>
                              <a:gd name="T28" fmla="+- 0 5805 5672"/>
                              <a:gd name="T29" fmla="*/ T28 w 149"/>
                              <a:gd name="T30" fmla="+- 0 411 391"/>
                              <a:gd name="T31" fmla="*/ 411 h 101"/>
                              <a:gd name="T32" fmla="+- 0 5816 5672"/>
                              <a:gd name="T33" fmla="*/ T32 w 149"/>
                              <a:gd name="T34" fmla="+- 0 424 391"/>
                              <a:gd name="T35" fmla="*/ 424 h 101"/>
                              <a:gd name="T36" fmla="+- 0 5821 5672"/>
                              <a:gd name="T37" fmla="*/ T36 w 149"/>
                              <a:gd name="T38" fmla="+- 0 440 391"/>
                              <a:gd name="T39" fmla="*/ 440 h 101"/>
                              <a:gd name="T40" fmla="+- 0 5817 5672"/>
                              <a:gd name="T41" fmla="*/ T40 w 149"/>
                              <a:gd name="T42" fmla="+- 0 459 391"/>
                              <a:gd name="T43" fmla="*/ 459 h 101"/>
                              <a:gd name="T44" fmla="+- 0 5804 5672"/>
                              <a:gd name="T45" fmla="*/ T44 w 149"/>
                              <a:gd name="T46" fmla="+- 0 474 391"/>
                              <a:gd name="T47" fmla="*/ 474 h 101"/>
                              <a:gd name="T48" fmla="+- 0 5786 5672"/>
                              <a:gd name="T49" fmla="*/ T48 w 149"/>
                              <a:gd name="T50" fmla="+- 0 486 391"/>
                              <a:gd name="T51" fmla="*/ 486 h 101"/>
                              <a:gd name="T52" fmla="+- 0 5762 5672"/>
                              <a:gd name="T53" fmla="*/ T52 w 149"/>
                              <a:gd name="T54" fmla="+- 0 493 391"/>
                              <a:gd name="T55" fmla="*/ 493 h 101"/>
                              <a:gd name="T56" fmla="+- 0 5732 5672"/>
                              <a:gd name="T57" fmla="*/ T56 w 149"/>
                              <a:gd name="T58" fmla="+- 0 491 391"/>
                              <a:gd name="T59" fmla="*/ 491 h 101"/>
                              <a:gd name="T60" fmla="+- 0 5678 5672"/>
                              <a:gd name="T61" fmla="*/ T60 w 149"/>
                              <a:gd name="T62" fmla="+- 0 461 391"/>
                              <a:gd name="T63" fmla="*/ 461 h 101"/>
                              <a:gd name="T64" fmla="+- 0 5672 5672"/>
                              <a:gd name="T65" fmla="*/ T64 w 149"/>
                              <a:gd name="T66" fmla="+- 0 442 391"/>
                              <a:gd name="T67" fmla="*/ 442 h 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49" h="101">
                                <a:moveTo>
                                  <a:pt x="0" y="51"/>
                                </a:moveTo>
                                <a:lnTo>
                                  <a:pt x="5" y="33"/>
                                </a:lnTo>
                                <a:lnTo>
                                  <a:pt x="18" y="18"/>
                                </a:lnTo>
                                <a:lnTo>
                                  <a:pt x="37" y="7"/>
                                </a:lnTo>
                                <a:lnTo>
                                  <a:pt x="61" y="0"/>
                                </a:lnTo>
                                <a:lnTo>
                                  <a:pt x="90" y="2"/>
                                </a:lnTo>
                                <a:lnTo>
                                  <a:pt x="115" y="9"/>
                                </a:lnTo>
                                <a:lnTo>
                                  <a:pt x="133" y="20"/>
                                </a:lnTo>
                                <a:lnTo>
                                  <a:pt x="144" y="33"/>
                                </a:lnTo>
                                <a:lnTo>
                                  <a:pt x="149" y="49"/>
                                </a:lnTo>
                                <a:lnTo>
                                  <a:pt x="145" y="68"/>
                                </a:lnTo>
                                <a:lnTo>
                                  <a:pt x="132" y="83"/>
                                </a:lnTo>
                                <a:lnTo>
                                  <a:pt x="114" y="95"/>
                                </a:lnTo>
                                <a:lnTo>
                                  <a:pt x="90" y="102"/>
                                </a:lnTo>
                                <a:lnTo>
                                  <a:pt x="60" y="100"/>
                                </a:lnTo>
                                <a:lnTo>
                                  <a:pt x="6" y="70"/>
                                </a:lnTo>
                                <a:lnTo>
                                  <a:pt x="0" y="5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90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C0DCBF" id="Group 15" o:spid="_x0000_s1026" style="position:absolute;margin-left:283.6pt;margin-top:19.55pt;width:7.45pt;height:5.05pt;z-index:-251659264;mso-position-horizontal-relative:page" coordorigin="5672,391" coordsize="149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">
                <v:shape id="Freeform 16" o:spid="_x0000_s1027" style="position:absolute;left:5672;top:391;width:149;height:101;visibility:visible;mso-wrap-style:square;v-text-anchor:top" coordsize="149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" path="m,51l5,33,18,18,37,7,61,,90,2r25,7l133,20r11,13l149,49r-4,19l132,83,114,95r-24,7l60,100,6,70,,51xe" filled="f" strokeweight="2.04pt">
                  <v:path arrowok="t" o:connecttype="custom" o:connectlocs="0,442;5,424;18,409;37,398;61,391;90,393;115,400;133,411;144,424;149,440;145,459;132,474;114,486;90,493;60,491;6,461;0,442" o:connectangles="0,0,0,0,0,0,0,0,0,0,0,0,0,0,0,0,0"/>
                </v:shape>
                <w10:wrap anchorx="page"/>
              </v:group>
            </w:pict>
          </mc:Fallback>
        </mc:AlternateContent>
      </w:r>
      <w:r w:rsidR="00D675A7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lea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le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c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one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thick" w:color="00000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a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thick" w:color="000000"/>
        </w:rPr>
        <w:t>r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thick" w:color="000000"/>
        </w:rPr>
        <w:t>e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 xml:space="preserve">a 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w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hich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c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an</w:t>
      </w:r>
      <w:r w:rsidR="00D675A7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d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ate</w:t>
      </w:r>
      <w:r w:rsidR="00D675A7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is</w:t>
      </w:r>
      <w:r w:rsidR="00D675A7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dica</w:t>
      </w:r>
      <w:r w:rsidR="00D675A7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g pa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ti</w:t>
      </w:r>
      <w:r w:rsidR="00D675A7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c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lar </w:t>
      </w:r>
      <w:r w:rsidR="00D675A7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D675A7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l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nts</w:t>
      </w:r>
      <w:r w:rsidR="00D675A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&amp;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e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xp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 w:rsidR="00D675A7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i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="00D675A7"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e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: M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them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ti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s &amp;</w:t>
      </w:r>
      <w:r w:rsidR="00D675A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D675A7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h</w:t>
      </w:r>
      <w:r w:rsidR="00D675A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olo</w:t>
      </w:r>
      <w:r w:rsidR="00D675A7">
        <w:rPr>
          <w:rFonts w:ascii="Times New Roman" w:eastAsia="Times New Roman" w:hAnsi="Times New Roman" w:cs="Times New Roman"/>
          <w:spacing w:val="2"/>
          <w:sz w:val="24"/>
          <w:szCs w:val="24"/>
        </w:rPr>
        <w:t>g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y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ab/>
        <w:t>N</w:t>
      </w:r>
      <w:r w:rsidR="00D675A7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tur</w:t>
      </w:r>
      <w:r w:rsidR="00D675A7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="00D675A7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ienc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s</w:t>
      </w:r>
      <w:r w:rsidR="00D675A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&amp; M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dicine</w:t>
      </w:r>
    </w:p>
    <w:p w:rsidR="00D11338" w:rsidRDefault="00A0769E">
      <w:pPr>
        <w:tabs>
          <w:tab w:val="left" w:pos="5280"/>
        </w:tabs>
        <w:ind w:left="3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ragraph">
                  <wp:posOffset>69215</wp:posOffset>
                </wp:positionV>
                <wp:extent cx="121920" cy="95885"/>
                <wp:effectExtent l="16510" t="15875" r="13970" b="21590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920" cy="95885"/>
                          <a:chOff x="701" y="109"/>
                          <a:chExt cx="192" cy="151"/>
                        </a:xfrm>
                      </wpg:grpSpPr>
                      <wpg:grpSp>
                        <wpg:cNvPr id="9" name="Group 13"/>
                        <wpg:cNvGrpSpPr>
                          <a:grpSpLocks/>
                        </wpg:cNvGrpSpPr>
                        <wpg:grpSpPr bwMode="auto">
                          <a:xfrm>
                            <a:off x="721" y="139"/>
                            <a:ext cx="151" cy="101"/>
                            <a:chOff x="721" y="139"/>
                            <a:chExt cx="151" cy="101"/>
                          </a:xfrm>
                        </wpg:grpSpPr>
                        <wps:wsp>
                          <wps:cNvPr id="10" name="Freeform 14"/>
                          <wps:cNvSpPr>
                            <a:spLocks/>
                          </wps:cNvSpPr>
                          <wps:spPr bwMode="auto">
                            <a:xfrm>
                              <a:off x="721" y="139"/>
                              <a:ext cx="151" cy="101"/>
                            </a:xfrm>
                            <a:custGeom>
                              <a:avLst/>
                              <a:gdLst>
                                <a:gd name="T0" fmla="+- 0 721 721"/>
                                <a:gd name="T1" fmla="*/ T0 w 151"/>
                                <a:gd name="T2" fmla="+- 0 189 139"/>
                                <a:gd name="T3" fmla="*/ 189 h 101"/>
                                <a:gd name="T4" fmla="+- 0 726 721"/>
                                <a:gd name="T5" fmla="*/ T4 w 151"/>
                                <a:gd name="T6" fmla="+- 0 172 139"/>
                                <a:gd name="T7" fmla="*/ 172 h 101"/>
                                <a:gd name="T8" fmla="+- 0 738 721"/>
                                <a:gd name="T9" fmla="*/ T8 w 151"/>
                                <a:gd name="T10" fmla="+- 0 157 139"/>
                                <a:gd name="T11" fmla="*/ 157 h 101"/>
                                <a:gd name="T12" fmla="+- 0 758 721"/>
                                <a:gd name="T13" fmla="*/ T12 w 151"/>
                                <a:gd name="T14" fmla="+- 0 145 139"/>
                                <a:gd name="T15" fmla="*/ 145 h 101"/>
                                <a:gd name="T16" fmla="+- 0 781 721"/>
                                <a:gd name="T17" fmla="*/ T16 w 151"/>
                                <a:gd name="T18" fmla="+- 0 139 139"/>
                                <a:gd name="T19" fmla="*/ 139 h 101"/>
                                <a:gd name="T20" fmla="+- 0 811 721"/>
                                <a:gd name="T21" fmla="*/ T20 w 151"/>
                                <a:gd name="T22" fmla="+- 0 141 139"/>
                                <a:gd name="T23" fmla="*/ 141 h 101"/>
                                <a:gd name="T24" fmla="+- 0 836 721"/>
                                <a:gd name="T25" fmla="*/ T24 w 151"/>
                                <a:gd name="T26" fmla="+- 0 147 139"/>
                                <a:gd name="T27" fmla="*/ 147 h 101"/>
                                <a:gd name="T28" fmla="+- 0 855 721"/>
                                <a:gd name="T29" fmla="*/ T28 w 151"/>
                                <a:gd name="T30" fmla="+- 0 157 139"/>
                                <a:gd name="T31" fmla="*/ 157 h 101"/>
                                <a:gd name="T32" fmla="+- 0 867 721"/>
                                <a:gd name="T33" fmla="*/ T32 w 151"/>
                                <a:gd name="T34" fmla="+- 0 170 139"/>
                                <a:gd name="T35" fmla="*/ 170 h 101"/>
                                <a:gd name="T36" fmla="+- 0 872 721"/>
                                <a:gd name="T37" fmla="*/ T36 w 151"/>
                                <a:gd name="T38" fmla="+- 0 185 139"/>
                                <a:gd name="T39" fmla="*/ 185 h 101"/>
                                <a:gd name="T40" fmla="+- 0 868 721"/>
                                <a:gd name="T41" fmla="*/ T40 w 151"/>
                                <a:gd name="T42" fmla="+- 0 205 139"/>
                                <a:gd name="T43" fmla="*/ 205 h 101"/>
                                <a:gd name="T44" fmla="+- 0 856 721"/>
                                <a:gd name="T45" fmla="*/ T44 w 151"/>
                                <a:gd name="T46" fmla="+- 0 221 139"/>
                                <a:gd name="T47" fmla="*/ 221 h 101"/>
                                <a:gd name="T48" fmla="+- 0 838 721"/>
                                <a:gd name="T49" fmla="*/ T48 w 151"/>
                                <a:gd name="T50" fmla="+- 0 233 139"/>
                                <a:gd name="T51" fmla="*/ 233 h 101"/>
                                <a:gd name="T52" fmla="+- 0 815 721"/>
                                <a:gd name="T53" fmla="*/ T52 w 151"/>
                                <a:gd name="T54" fmla="+- 0 240 139"/>
                                <a:gd name="T55" fmla="*/ 240 h 101"/>
                                <a:gd name="T56" fmla="+- 0 784 721"/>
                                <a:gd name="T57" fmla="*/ T56 w 151"/>
                                <a:gd name="T58" fmla="+- 0 238 139"/>
                                <a:gd name="T59" fmla="*/ 238 h 101"/>
                                <a:gd name="T60" fmla="+- 0 728 721"/>
                                <a:gd name="T61" fmla="*/ T60 w 151"/>
                                <a:gd name="T62" fmla="+- 0 210 139"/>
                                <a:gd name="T63" fmla="*/ 210 h 101"/>
                                <a:gd name="T64" fmla="+- 0 721 721"/>
                                <a:gd name="T65" fmla="*/ T64 w 151"/>
                                <a:gd name="T66" fmla="+- 0 189 139"/>
                                <a:gd name="T67" fmla="*/ 189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151" h="101">
                                  <a:moveTo>
                                    <a:pt x="0" y="50"/>
                                  </a:moveTo>
                                  <a:lnTo>
                                    <a:pt x="5" y="33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37" y="6"/>
                                  </a:lnTo>
                                  <a:lnTo>
                                    <a:pt x="60" y="0"/>
                                  </a:lnTo>
                                  <a:lnTo>
                                    <a:pt x="90" y="2"/>
                                  </a:lnTo>
                                  <a:lnTo>
                                    <a:pt x="115" y="8"/>
                                  </a:lnTo>
                                  <a:lnTo>
                                    <a:pt x="134" y="18"/>
                                  </a:lnTo>
                                  <a:lnTo>
                                    <a:pt x="146" y="31"/>
                                  </a:lnTo>
                                  <a:lnTo>
                                    <a:pt x="151" y="46"/>
                                  </a:lnTo>
                                  <a:lnTo>
                                    <a:pt x="147" y="66"/>
                                  </a:lnTo>
                                  <a:lnTo>
                                    <a:pt x="135" y="82"/>
                                  </a:lnTo>
                                  <a:lnTo>
                                    <a:pt x="117" y="94"/>
                                  </a:lnTo>
                                  <a:lnTo>
                                    <a:pt x="94" y="101"/>
                                  </a:lnTo>
                                  <a:lnTo>
                                    <a:pt x="63" y="99"/>
                                  </a:lnTo>
                                  <a:lnTo>
                                    <a:pt x="7" y="71"/>
                                  </a:lnTo>
                                  <a:lnTo>
                                    <a:pt x="0" y="5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90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11"/>
                        <wpg:cNvGrpSpPr>
                          <a:grpSpLocks/>
                        </wpg:cNvGrpSpPr>
                        <wpg:grpSpPr bwMode="auto">
                          <a:xfrm>
                            <a:off x="721" y="129"/>
                            <a:ext cx="151" cy="103"/>
                            <a:chOff x="721" y="129"/>
                            <a:chExt cx="151" cy="103"/>
                          </a:xfrm>
                        </wpg:grpSpPr>
                        <wps:wsp>
                          <wps:cNvPr id="12" name="Freeform 12"/>
                          <wps:cNvSpPr>
                            <a:spLocks/>
                          </wps:cNvSpPr>
                          <wps:spPr bwMode="auto">
                            <a:xfrm>
                              <a:off x="721" y="129"/>
                              <a:ext cx="151" cy="103"/>
                            </a:xfrm>
                            <a:custGeom>
                              <a:avLst/>
                              <a:gdLst>
                                <a:gd name="T0" fmla="+- 0 781 721"/>
                                <a:gd name="T1" fmla="*/ T0 w 151"/>
                                <a:gd name="T2" fmla="+- 0 129 129"/>
                                <a:gd name="T3" fmla="*/ 129 h 103"/>
                                <a:gd name="T4" fmla="+- 0 757 721"/>
                                <a:gd name="T5" fmla="*/ T4 w 151"/>
                                <a:gd name="T6" fmla="+- 0 136 129"/>
                                <a:gd name="T7" fmla="*/ 136 h 103"/>
                                <a:gd name="T8" fmla="+- 0 738 721"/>
                                <a:gd name="T9" fmla="*/ T8 w 151"/>
                                <a:gd name="T10" fmla="+- 0 148 129"/>
                                <a:gd name="T11" fmla="*/ 148 h 103"/>
                                <a:gd name="T12" fmla="+- 0 726 721"/>
                                <a:gd name="T13" fmla="*/ T12 w 151"/>
                                <a:gd name="T14" fmla="+- 0 163 129"/>
                                <a:gd name="T15" fmla="*/ 163 h 103"/>
                                <a:gd name="T16" fmla="+- 0 721 721"/>
                                <a:gd name="T17" fmla="*/ T16 w 151"/>
                                <a:gd name="T18" fmla="+- 0 181 129"/>
                                <a:gd name="T19" fmla="*/ 181 h 103"/>
                                <a:gd name="T20" fmla="+- 0 722 721"/>
                                <a:gd name="T21" fmla="*/ T20 w 151"/>
                                <a:gd name="T22" fmla="+- 0 189 129"/>
                                <a:gd name="T23" fmla="*/ 189 h 103"/>
                                <a:gd name="T24" fmla="+- 0 786 721"/>
                                <a:gd name="T25" fmla="*/ T24 w 151"/>
                                <a:gd name="T26" fmla="+- 0 231 129"/>
                                <a:gd name="T27" fmla="*/ 231 h 103"/>
                                <a:gd name="T28" fmla="+- 0 816 721"/>
                                <a:gd name="T29" fmla="*/ T28 w 151"/>
                                <a:gd name="T30" fmla="+- 0 232 129"/>
                                <a:gd name="T31" fmla="*/ 232 h 103"/>
                                <a:gd name="T32" fmla="+- 0 839 721"/>
                                <a:gd name="T33" fmla="*/ T32 w 151"/>
                                <a:gd name="T34" fmla="+- 0 225 129"/>
                                <a:gd name="T35" fmla="*/ 225 h 103"/>
                                <a:gd name="T36" fmla="+- 0 856 721"/>
                                <a:gd name="T37" fmla="*/ T36 w 151"/>
                                <a:gd name="T38" fmla="+- 0 212 129"/>
                                <a:gd name="T39" fmla="*/ 212 h 103"/>
                                <a:gd name="T40" fmla="+- 0 868 721"/>
                                <a:gd name="T41" fmla="*/ T40 w 151"/>
                                <a:gd name="T42" fmla="+- 0 196 129"/>
                                <a:gd name="T43" fmla="*/ 196 h 103"/>
                                <a:gd name="T44" fmla="+- 0 872 721"/>
                                <a:gd name="T45" fmla="*/ T44 w 151"/>
                                <a:gd name="T46" fmla="+- 0 176 129"/>
                                <a:gd name="T47" fmla="*/ 176 h 103"/>
                                <a:gd name="T48" fmla="+- 0 866 721"/>
                                <a:gd name="T49" fmla="*/ T48 w 151"/>
                                <a:gd name="T50" fmla="+- 0 161 129"/>
                                <a:gd name="T51" fmla="*/ 161 h 103"/>
                                <a:gd name="T52" fmla="+- 0 854 721"/>
                                <a:gd name="T53" fmla="*/ T52 w 151"/>
                                <a:gd name="T54" fmla="+- 0 148 129"/>
                                <a:gd name="T55" fmla="*/ 148 h 103"/>
                                <a:gd name="T56" fmla="+- 0 835 721"/>
                                <a:gd name="T57" fmla="*/ T56 w 151"/>
                                <a:gd name="T58" fmla="+- 0 138 129"/>
                                <a:gd name="T59" fmla="*/ 138 h 103"/>
                                <a:gd name="T60" fmla="+- 0 811 721"/>
                                <a:gd name="T61" fmla="*/ T60 w 151"/>
                                <a:gd name="T62" fmla="+- 0 131 129"/>
                                <a:gd name="T63" fmla="*/ 131 h 103"/>
                                <a:gd name="T64" fmla="+- 0 781 721"/>
                                <a:gd name="T65" fmla="*/ T64 w 151"/>
                                <a:gd name="T66" fmla="+- 0 129 129"/>
                                <a:gd name="T67" fmla="*/ 129 h 10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151" h="103">
                                  <a:moveTo>
                                    <a:pt x="60" y="0"/>
                                  </a:moveTo>
                                  <a:lnTo>
                                    <a:pt x="36" y="7"/>
                                  </a:lnTo>
                                  <a:lnTo>
                                    <a:pt x="17" y="19"/>
                                  </a:lnTo>
                                  <a:lnTo>
                                    <a:pt x="5" y="34"/>
                                  </a:lnTo>
                                  <a:lnTo>
                                    <a:pt x="0" y="52"/>
                                  </a:lnTo>
                                  <a:lnTo>
                                    <a:pt x="1" y="60"/>
                                  </a:lnTo>
                                  <a:lnTo>
                                    <a:pt x="65" y="102"/>
                                  </a:lnTo>
                                  <a:lnTo>
                                    <a:pt x="95" y="103"/>
                                  </a:lnTo>
                                  <a:lnTo>
                                    <a:pt x="118" y="96"/>
                                  </a:lnTo>
                                  <a:lnTo>
                                    <a:pt x="135" y="83"/>
                                  </a:lnTo>
                                  <a:lnTo>
                                    <a:pt x="147" y="67"/>
                                  </a:lnTo>
                                  <a:lnTo>
                                    <a:pt x="151" y="47"/>
                                  </a:lnTo>
                                  <a:lnTo>
                                    <a:pt x="145" y="32"/>
                                  </a:lnTo>
                                  <a:lnTo>
                                    <a:pt x="133" y="19"/>
                                  </a:lnTo>
                                  <a:lnTo>
                                    <a:pt x="114" y="9"/>
                                  </a:lnTo>
                                  <a:lnTo>
                                    <a:pt x="90" y="2"/>
                                  </a:lnTo>
                                  <a:lnTo>
                                    <a:pt x="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9"/>
                        <wpg:cNvGrpSpPr>
                          <a:grpSpLocks/>
                        </wpg:cNvGrpSpPr>
                        <wpg:grpSpPr bwMode="auto">
                          <a:xfrm>
                            <a:off x="721" y="129"/>
                            <a:ext cx="151" cy="103"/>
                            <a:chOff x="721" y="129"/>
                            <a:chExt cx="151" cy="103"/>
                          </a:xfrm>
                        </wpg:grpSpPr>
                        <wps:wsp>
                          <wps:cNvPr id="14" name="Freeform 10"/>
                          <wps:cNvSpPr>
                            <a:spLocks/>
                          </wps:cNvSpPr>
                          <wps:spPr bwMode="auto">
                            <a:xfrm>
                              <a:off x="721" y="129"/>
                              <a:ext cx="151" cy="103"/>
                            </a:xfrm>
                            <a:custGeom>
                              <a:avLst/>
                              <a:gdLst>
                                <a:gd name="T0" fmla="+- 0 721 721"/>
                                <a:gd name="T1" fmla="*/ T0 w 151"/>
                                <a:gd name="T2" fmla="+- 0 181 129"/>
                                <a:gd name="T3" fmla="*/ 181 h 103"/>
                                <a:gd name="T4" fmla="+- 0 726 721"/>
                                <a:gd name="T5" fmla="*/ T4 w 151"/>
                                <a:gd name="T6" fmla="+- 0 163 129"/>
                                <a:gd name="T7" fmla="*/ 163 h 103"/>
                                <a:gd name="T8" fmla="+- 0 738 721"/>
                                <a:gd name="T9" fmla="*/ T8 w 151"/>
                                <a:gd name="T10" fmla="+- 0 148 129"/>
                                <a:gd name="T11" fmla="*/ 148 h 103"/>
                                <a:gd name="T12" fmla="+- 0 757 721"/>
                                <a:gd name="T13" fmla="*/ T12 w 151"/>
                                <a:gd name="T14" fmla="+- 0 136 129"/>
                                <a:gd name="T15" fmla="*/ 136 h 103"/>
                                <a:gd name="T16" fmla="+- 0 781 721"/>
                                <a:gd name="T17" fmla="*/ T16 w 151"/>
                                <a:gd name="T18" fmla="+- 0 129 129"/>
                                <a:gd name="T19" fmla="*/ 129 h 103"/>
                                <a:gd name="T20" fmla="+- 0 811 721"/>
                                <a:gd name="T21" fmla="*/ T20 w 151"/>
                                <a:gd name="T22" fmla="+- 0 131 129"/>
                                <a:gd name="T23" fmla="*/ 131 h 103"/>
                                <a:gd name="T24" fmla="+- 0 835 721"/>
                                <a:gd name="T25" fmla="*/ T24 w 151"/>
                                <a:gd name="T26" fmla="+- 0 138 129"/>
                                <a:gd name="T27" fmla="*/ 138 h 103"/>
                                <a:gd name="T28" fmla="+- 0 854 721"/>
                                <a:gd name="T29" fmla="*/ T28 w 151"/>
                                <a:gd name="T30" fmla="+- 0 148 129"/>
                                <a:gd name="T31" fmla="*/ 148 h 103"/>
                                <a:gd name="T32" fmla="+- 0 866 721"/>
                                <a:gd name="T33" fmla="*/ T32 w 151"/>
                                <a:gd name="T34" fmla="+- 0 161 129"/>
                                <a:gd name="T35" fmla="*/ 161 h 103"/>
                                <a:gd name="T36" fmla="+- 0 872 721"/>
                                <a:gd name="T37" fmla="*/ T36 w 151"/>
                                <a:gd name="T38" fmla="+- 0 176 129"/>
                                <a:gd name="T39" fmla="*/ 176 h 103"/>
                                <a:gd name="T40" fmla="+- 0 868 721"/>
                                <a:gd name="T41" fmla="*/ T40 w 151"/>
                                <a:gd name="T42" fmla="+- 0 196 129"/>
                                <a:gd name="T43" fmla="*/ 196 h 103"/>
                                <a:gd name="T44" fmla="+- 0 856 721"/>
                                <a:gd name="T45" fmla="*/ T44 w 151"/>
                                <a:gd name="T46" fmla="+- 0 212 129"/>
                                <a:gd name="T47" fmla="*/ 212 h 103"/>
                                <a:gd name="T48" fmla="+- 0 839 721"/>
                                <a:gd name="T49" fmla="*/ T48 w 151"/>
                                <a:gd name="T50" fmla="+- 0 225 129"/>
                                <a:gd name="T51" fmla="*/ 225 h 103"/>
                                <a:gd name="T52" fmla="+- 0 816 721"/>
                                <a:gd name="T53" fmla="*/ T52 w 151"/>
                                <a:gd name="T54" fmla="+- 0 232 129"/>
                                <a:gd name="T55" fmla="*/ 232 h 103"/>
                                <a:gd name="T56" fmla="+- 0 786 721"/>
                                <a:gd name="T57" fmla="*/ T56 w 151"/>
                                <a:gd name="T58" fmla="+- 0 231 129"/>
                                <a:gd name="T59" fmla="*/ 231 h 103"/>
                                <a:gd name="T60" fmla="+- 0 729 721"/>
                                <a:gd name="T61" fmla="*/ T60 w 151"/>
                                <a:gd name="T62" fmla="+- 0 203 129"/>
                                <a:gd name="T63" fmla="*/ 203 h 103"/>
                                <a:gd name="T64" fmla="+- 0 721 721"/>
                                <a:gd name="T65" fmla="*/ T64 w 151"/>
                                <a:gd name="T66" fmla="+- 0 181 129"/>
                                <a:gd name="T67" fmla="*/ 181 h 10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151" h="103">
                                  <a:moveTo>
                                    <a:pt x="0" y="52"/>
                                  </a:moveTo>
                                  <a:lnTo>
                                    <a:pt x="5" y="34"/>
                                  </a:lnTo>
                                  <a:lnTo>
                                    <a:pt x="17" y="19"/>
                                  </a:lnTo>
                                  <a:lnTo>
                                    <a:pt x="36" y="7"/>
                                  </a:lnTo>
                                  <a:lnTo>
                                    <a:pt x="60" y="0"/>
                                  </a:lnTo>
                                  <a:lnTo>
                                    <a:pt x="90" y="2"/>
                                  </a:lnTo>
                                  <a:lnTo>
                                    <a:pt x="114" y="9"/>
                                  </a:lnTo>
                                  <a:lnTo>
                                    <a:pt x="133" y="19"/>
                                  </a:lnTo>
                                  <a:lnTo>
                                    <a:pt x="145" y="32"/>
                                  </a:lnTo>
                                  <a:lnTo>
                                    <a:pt x="151" y="47"/>
                                  </a:lnTo>
                                  <a:lnTo>
                                    <a:pt x="147" y="67"/>
                                  </a:lnTo>
                                  <a:lnTo>
                                    <a:pt x="135" y="83"/>
                                  </a:lnTo>
                                  <a:lnTo>
                                    <a:pt x="118" y="96"/>
                                  </a:lnTo>
                                  <a:lnTo>
                                    <a:pt x="95" y="103"/>
                                  </a:lnTo>
                                  <a:lnTo>
                                    <a:pt x="65" y="102"/>
                                  </a:lnTo>
                                  <a:lnTo>
                                    <a:pt x="8" y="74"/>
                                  </a:lnTo>
                                  <a:lnTo>
                                    <a:pt x="0" y="5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90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C5E6A7" id="Group 8" o:spid="_x0000_s1026" style="position:absolute;margin-left:35.05pt;margin-top:5.45pt;width:9.6pt;height:7.55pt;z-index:-251658240;mso-position-horizontal-relative:page" coordorigin="701,109" coordsize="192,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">
                <v:group id="Group 13" o:spid="_x0000_s1027" style="position:absolute;left:721;top:139;width:151;height:101" coordorigin="721,139" coordsize="151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14" o:spid="_x0000_s1028" style="position:absolute;left:721;top:139;width:151;height:101;visibility:visible;mso-wrap-style:square;v-text-anchor:top" coordsize="151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" path="m,50l5,33,17,18,37,6,60,,90,2r25,6l134,18r12,13l151,46r-4,20l135,82,117,94r-23,7l63,99,7,71,,50xe" filled="f" strokeweight="2.04pt">
                    <v:path arrowok="t" o:connecttype="custom" o:connectlocs="0,189;5,172;17,157;37,145;60,139;90,141;115,147;134,157;146,170;151,185;147,205;135,221;117,233;94,240;63,238;7,210;0,189" o:connectangles="0,0,0,0,0,0,0,0,0,0,0,0,0,0,0,0,0"/>
                  </v:shape>
                </v:group>
                <v:group id="Group 11" o:spid="_x0000_s1029" style="position:absolute;left:721;top:129;width:151;height:103" coordorigin="721,129" coordsize="15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2" o:spid="_x0000_s1030" style="position:absolute;left:721;top:129;width:151;height:103;visibility:visible;mso-wrap-style:square;v-text-anchor:top" coordsize="15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" path="m60,l36,7,17,19,5,34,,52r1,8l65,102r30,1l118,96,135,83,147,67r4,-20l145,32,133,19,114,9,90,2,60,xe" stroked="f">
                    <v:path arrowok="t" o:connecttype="custom" o:connectlocs="60,129;36,136;17,148;5,163;0,181;1,189;65,231;95,232;118,225;135,212;147,196;151,176;145,161;133,148;114,138;90,131;60,129" o:connectangles="0,0,0,0,0,0,0,0,0,0,0,0,0,0,0,0,0"/>
                  </v:shape>
                </v:group>
                <v:group id="Group 9" o:spid="_x0000_s1031" style="position:absolute;left:721;top:129;width:151;height:103" coordorigin="721,129" coordsize="15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0" o:spid="_x0000_s1032" style="position:absolute;left:721;top:129;width:151;height:103;visibility:visible;mso-wrap-style:square;v-text-anchor:top" coordsize="151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" path="m,52l5,34,17,19,36,7,60,,90,2r24,7l133,19r12,13l151,47r-4,20l135,83,118,96r-23,7l65,102,8,74,,52xe" filled="f" strokeweight="2.04pt">
                    <v:path arrowok="t" o:connecttype="custom" o:connectlocs="0,181;5,163;17,148;36,136;60,129;90,131;114,138;133,148;145,161;151,176;147,196;135,212;118,225;95,232;65,231;8,203;0,181" o:connectangles="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3601720</wp:posOffset>
                </wp:positionH>
                <wp:positionV relativeFrom="paragraph">
                  <wp:posOffset>73025</wp:posOffset>
                </wp:positionV>
                <wp:extent cx="94615" cy="64135"/>
                <wp:effectExtent l="29845" t="29210" r="27940" b="3048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615" cy="64135"/>
                          <a:chOff x="5672" y="115"/>
                          <a:chExt cx="149" cy="101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5672" y="115"/>
                            <a:ext cx="149" cy="101"/>
                          </a:xfrm>
                          <a:custGeom>
                            <a:avLst/>
                            <a:gdLst>
                              <a:gd name="T0" fmla="+- 0 5672 5672"/>
                              <a:gd name="T1" fmla="*/ T0 w 149"/>
                              <a:gd name="T2" fmla="+- 0 165 115"/>
                              <a:gd name="T3" fmla="*/ 165 h 101"/>
                              <a:gd name="T4" fmla="+- 0 5677 5672"/>
                              <a:gd name="T5" fmla="*/ T4 w 149"/>
                              <a:gd name="T6" fmla="+- 0 148 115"/>
                              <a:gd name="T7" fmla="*/ 148 h 101"/>
                              <a:gd name="T8" fmla="+- 0 5690 5672"/>
                              <a:gd name="T9" fmla="*/ T8 w 149"/>
                              <a:gd name="T10" fmla="+- 0 132 115"/>
                              <a:gd name="T11" fmla="*/ 132 h 101"/>
                              <a:gd name="T12" fmla="+- 0 5709 5672"/>
                              <a:gd name="T13" fmla="*/ T12 w 149"/>
                              <a:gd name="T14" fmla="+- 0 121 115"/>
                              <a:gd name="T15" fmla="*/ 121 h 101"/>
                              <a:gd name="T16" fmla="+- 0 5733 5672"/>
                              <a:gd name="T17" fmla="*/ T16 w 149"/>
                              <a:gd name="T18" fmla="+- 0 115 115"/>
                              <a:gd name="T19" fmla="*/ 115 h 101"/>
                              <a:gd name="T20" fmla="+- 0 5762 5672"/>
                              <a:gd name="T21" fmla="*/ T20 w 149"/>
                              <a:gd name="T22" fmla="+- 0 117 115"/>
                              <a:gd name="T23" fmla="*/ 117 h 101"/>
                              <a:gd name="T24" fmla="+- 0 5787 5672"/>
                              <a:gd name="T25" fmla="*/ T24 w 149"/>
                              <a:gd name="T26" fmla="+- 0 124 115"/>
                              <a:gd name="T27" fmla="*/ 124 h 101"/>
                              <a:gd name="T28" fmla="+- 0 5805 5672"/>
                              <a:gd name="T29" fmla="*/ T28 w 149"/>
                              <a:gd name="T30" fmla="+- 0 134 115"/>
                              <a:gd name="T31" fmla="*/ 134 h 101"/>
                              <a:gd name="T32" fmla="+- 0 5816 5672"/>
                              <a:gd name="T33" fmla="*/ T32 w 149"/>
                              <a:gd name="T34" fmla="+- 0 148 115"/>
                              <a:gd name="T35" fmla="*/ 148 h 101"/>
                              <a:gd name="T36" fmla="+- 0 5821 5672"/>
                              <a:gd name="T37" fmla="*/ T36 w 149"/>
                              <a:gd name="T38" fmla="+- 0 163 115"/>
                              <a:gd name="T39" fmla="*/ 163 h 101"/>
                              <a:gd name="T40" fmla="+- 0 5817 5672"/>
                              <a:gd name="T41" fmla="*/ T40 w 149"/>
                              <a:gd name="T42" fmla="+- 0 182 115"/>
                              <a:gd name="T43" fmla="*/ 182 h 101"/>
                              <a:gd name="T44" fmla="+- 0 5804 5672"/>
                              <a:gd name="T45" fmla="*/ T44 w 149"/>
                              <a:gd name="T46" fmla="+- 0 198 115"/>
                              <a:gd name="T47" fmla="*/ 198 h 101"/>
                              <a:gd name="T48" fmla="+- 0 5786 5672"/>
                              <a:gd name="T49" fmla="*/ T48 w 149"/>
                              <a:gd name="T50" fmla="+- 0 209 115"/>
                              <a:gd name="T51" fmla="*/ 209 h 101"/>
                              <a:gd name="T52" fmla="+- 0 5762 5672"/>
                              <a:gd name="T53" fmla="*/ T52 w 149"/>
                              <a:gd name="T54" fmla="+- 0 216 115"/>
                              <a:gd name="T55" fmla="*/ 216 h 101"/>
                              <a:gd name="T56" fmla="+- 0 5732 5672"/>
                              <a:gd name="T57" fmla="*/ T56 w 149"/>
                              <a:gd name="T58" fmla="+- 0 214 115"/>
                              <a:gd name="T59" fmla="*/ 214 h 101"/>
                              <a:gd name="T60" fmla="+- 0 5678 5672"/>
                              <a:gd name="T61" fmla="*/ T60 w 149"/>
                              <a:gd name="T62" fmla="+- 0 184 115"/>
                              <a:gd name="T63" fmla="*/ 184 h 101"/>
                              <a:gd name="T64" fmla="+- 0 5672 5672"/>
                              <a:gd name="T65" fmla="*/ T64 w 149"/>
                              <a:gd name="T66" fmla="+- 0 165 115"/>
                              <a:gd name="T67" fmla="*/ 165 h 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49" h="101">
                                <a:moveTo>
                                  <a:pt x="0" y="50"/>
                                </a:moveTo>
                                <a:lnTo>
                                  <a:pt x="5" y="33"/>
                                </a:lnTo>
                                <a:lnTo>
                                  <a:pt x="18" y="17"/>
                                </a:lnTo>
                                <a:lnTo>
                                  <a:pt x="37" y="6"/>
                                </a:lnTo>
                                <a:lnTo>
                                  <a:pt x="61" y="0"/>
                                </a:lnTo>
                                <a:lnTo>
                                  <a:pt x="90" y="2"/>
                                </a:lnTo>
                                <a:lnTo>
                                  <a:pt x="115" y="9"/>
                                </a:lnTo>
                                <a:lnTo>
                                  <a:pt x="133" y="19"/>
                                </a:lnTo>
                                <a:lnTo>
                                  <a:pt x="144" y="33"/>
                                </a:lnTo>
                                <a:lnTo>
                                  <a:pt x="149" y="48"/>
                                </a:lnTo>
                                <a:lnTo>
                                  <a:pt x="145" y="67"/>
                                </a:lnTo>
                                <a:lnTo>
                                  <a:pt x="132" y="83"/>
                                </a:lnTo>
                                <a:lnTo>
                                  <a:pt x="114" y="94"/>
                                </a:lnTo>
                                <a:lnTo>
                                  <a:pt x="90" y="101"/>
                                </a:lnTo>
                                <a:lnTo>
                                  <a:pt x="60" y="99"/>
                                </a:lnTo>
                                <a:lnTo>
                                  <a:pt x="6" y="69"/>
                                </a:lnTo>
                                <a:lnTo>
                                  <a:pt x="0" y="5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90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CDAF2E" id="Group 6" o:spid="_x0000_s1026" style="position:absolute;margin-left:283.6pt;margin-top:5.75pt;width:7.45pt;height:5.05pt;z-index:-251657216;mso-position-horizontal-relative:page" coordorigin="5672,115" coordsize="149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">
                <v:shape id="Freeform 7" o:spid="_x0000_s1027" style="position:absolute;left:5672;top:115;width:149;height:101;visibility:visible;mso-wrap-style:square;v-text-anchor:top" coordsize="149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" path="m,50l5,33,18,17,37,6,61,,90,2r25,7l133,19r11,14l149,48r-4,19l132,83,114,94r-24,7l60,99,6,69,,50xe" filled="f" strokeweight="2.04pt">
                  <v:path arrowok="t" o:connecttype="custom" o:connectlocs="0,165;5,148;18,132;37,121;61,115;90,117;115,124;133,134;144,148;149,163;145,182;132,198;114,209;90,216;60,214;6,184;0,165" o:connectangles="0,0,0,0,0,0,0,0,0,0,0,0,0,0,0,0,0"/>
                </v:shape>
                <w10:wrap anchorx="page"/>
              </v:group>
            </w:pict>
          </mc:Fallback>
        </mc:AlternateContent>
      </w:r>
      <w:r w:rsidR="00D675A7">
        <w:rPr>
          <w:rFonts w:ascii="Times New Roman" w:eastAsia="Times New Roman" w:hAnsi="Times New Roman" w:cs="Times New Roman"/>
          <w:sz w:val="24"/>
          <w:szCs w:val="24"/>
        </w:rPr>
        <w:t>Hum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nities &amp;</w:t>
      </w:r>
      <w:r w:rsidR="00D675A7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675A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rts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ab/>
        <w:t>So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ial S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ien</w:t>
      </w:r>
      <w:r w:rsidR="00D675A7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="00D675A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D675A7">
        <w:rPr>
          <w:rFonts w:ascii="Times New Roman" w:eastAsia="Times New Roman" w:hAnsi="Times New Roman" w:cs="Times New Roman"/>
          <w:sz w:val="24"/>
          <w:szCs w:val="24"/>
        </w:rPr>
        <w:t>s</w:t>
      </w:r>
    </w:p>
    <w:p w:rsidR="00D11338" w:rsidRDefault="00D11338">
      <w:pPr>
        <w:spacing w:before="17" w:line="220" w:lineRule="exact"/>
      </w:pPr>
    </w:p>
    <w:p w:rsidR="00D11338" w:rsidRDefault="00D675A7">
      <w:pPr>
        <w:pStyle w:val="BodyText"/>
        <w:tabs>
          <w:tab w:val="left" w:pos="9461"/>
        </w:tabs>
        <w:rPr>
          <w:b w:val="0"/>
          <w:bCs w:val="0"/>
        </w:rPr>
      </w:pPr>
      <w:r>
        <w:t>NA</w:t>
      </w:r>
      <w:r>
        <w:rPr>
          <w:spacing w:val="4"/>
        </w:rPr>
        <w:t>M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 xml:space="preserve"> </w:t>
      </w:r>
      <w:r>
        <w:rPr>
          <w:w w:val="99"/>
          <w:u w:val="thick" w:color="000000"/>
        </w:rPr>
        <w:t xml:space="preserve"> </w:t>
      </w:r>
      <w:r>
        <w:rPr>
          <w:u w:val="thick" w:color="000000"/>
        </w:rPr>
        <w:tab/>
      </w:r>
    </w:p>
    <w:p w:rsidR="00D11338" w:rsidRDefault="00D675A7">
      <w:pPr>
        <w:tabs>
          <w:tab w:val="left" w:pos="2370"/>
          <w:tab w:val="left" w:pos="4673"/>
        </w:tabs>
        <w:spacing w:line="204" w:lineRule="exact"/>
        <w:ind w:right="1371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st</w:t>
      </w:r>
      <w:r>
        <w:rPr>
          <w:rFonts w:ascii="Times New Roman" w:eastAsia="Times New Roman" w:hAnsi="Times New Roman" w:cs="Times New Roman"/>
          <w:sz w:val="18"/>
          <w:szCs w:val="18"/>
        </w:rPr>
        <w:tab/>
        <w:t>First</w:t>
      </w:r>
      <w:r>
        <w:rPr>
          <w:rFonts w:ascii="Times New Roman" w:eastAsia="Times New Roman" w:hAnsi="Times New Roman" w:cs="Times New Roman"/>
          <w:sz w:val="18"/>
          <w:szCs w:val="18"/>
        </w:rPr>
        <w:tab/>
        <w:t>M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dd</w:t>
      </w:r>
      <w:r>
        <w:rPr>
          <w:rFonts w:ascii="Times New Roman" w:eastAsia="Times New Roman" w:hAnsi="Times New Roman" w:cs="Times New Roman"/>
          <w:sz w:val="18"/>
          <w:szCs w:val="18"/>
        </w:rPr>
        <w:t>le</w:t>
      </w:r>
    </w:p>
    <w:p w:rsidR="00D11338" w:rsidRDefault="00D11338">
      <w:pPr>
        <w:spacing w:before="13" w:line="220" w:lineRule="exact"/>
      </w:pPr>
    </w:p>
    <w:p w:rsidR="00D11338" w:rsidRDefault="00D675A7">
      <w:pPr>
        <w:pStyle w:val="BodyText"/>
        <w:tabs>
          <w:tab w:val="left" w:pos="8021"/>
        </w:tabs>
        <w:rPr>
          <w:b w:val="0"/>
          <w:bCs w:val="0"/>
        </w:rPr>
      </w:pPr>
      <w:r>
        <w:rPr>
          <w:spacing w:val="3"/>
        </w:rPr>
        <w:t>M</w:t>
      </w:r>
      <w:r>
        <w:t>AI</w:t>
      </w:r>
      <w:r>
        <w:rPr>
          <w:spacing w:val="-2"/>
        </w:rPr>
        <w:t>L</w:t>
      </w:r>
      <w:r>
        <w:rPr>
          <w:spacing w:val="-1"/>
        </w:rPr>
        <w:t>I</w:t>
      </w:r>
      <w:r>
        <w:t>NG</w:t>
      </w:r>
      <w:r>
        <w:rPr>
          <w:spacing w:val="-21"/>
        </w:rPr>
        <w:t xml:space="preserve"> </w:t>
      </w:r>
      <w:r>
        <w:rPr>
          <w:spacing w:val="2"/>
        </w:rPr>
        <w:t>A</w:t>
      </w:r>
      <w:r>
        <w:t>DDR</w:t>
      </w:r>
      <w:r>
        <w:rPr>
          <w:spacing w:val="1"/>
        </w:rPr>
        <w:t>E</w:t>
      </w:r>
      <w:r>
        <w:t>S</w:t>
      </w:r>
      <w:r>
        <w:rPr>
          <w:spacing w:val="-1"/>
        </w:rPr>
        <w:t>S</w:t>
      </w:r>
      <w:r>
        <w:t xml:space="preserve">: </w:t>
      </w:r>
      <w:r>
        <w:rPr>
          <w:spacing w:val="4"/>
        </w:rPr>
        <w:t xml:space="preserve"> </w:t>
      </w:r>
      <w:r>
        <w:rPr>
          <w:w w:val="99"/>
          <w:u w:val="thick" w:color="000000"/>
        </w:rPr>
        <w:t xml:space="preserve"> </w:t>
      </w:r>
      <w:r>
        <w:rPr>
          <w:u w:val="thick" w:color="000000"/>
        </w:rPr>
        <w:tab/>
      </w:r>
    </w:p>
    <w:p w:rsidR="00D11338" w:rsidRDefault="00D11338">
      <w:pPr>
        <w:spacing w:before="8" w:line="120" w:lineRule="exact"/>
        <w:rPr>
          <w:sz w:val="12"/>
          <w:szCs w:val="12"/>
        </w:rPr>
      </w:pPr>
    </w:p>
    <w:p w:rsidR="00D11338" w:rsidRDefault="00D675A7">
      <w:pPr>
        <w:pStyle w:val="BodyText"/>
        <w:tabs>
          <w:tab w:val="left" w:pos="4267"/>
          <w:tab w:val="left" w:pos="5743"/>
          <w:tab w:val="left" w:pos="7490"/>
        </w:tabs>
        <w:rPr>
          <w:b w:val="0"/>
          <w:bCs w:val="0"/>
        </w:rPr>
      </w:pPr>
      <w:r>
        <w:t>CI</w:t>
      </w:r>
      <w:r>
        <w:rPr>
          <w:spacing w:val="-2"/>
        </w:rPr>
        <w:t>T</w:t>
      </w:r>
      <w:r>
        <w:t>Y:</w:t>
      </w:r>
      <w:r>
        <w:rPr>
          <w:u w:val="single" w:color="000000"/>
        </w:rPr>
        <w:tab/>
      </w:r>
      <w:r>
        <w:t>S</w:t>
      </w:r>
      <w:r>
        <w:rPr>
          <w:spacing w:val="-2"/>
        </w:rPr>
        <w:t>T</w:t>
      </w:r>
      <w:r>
        <w:t>A</w:t>
      </w:r>
      <w:r>
        <w:rPr>
          <w:spacing w:val="1"/>
        </w:rPr>
        <w:t>T</w:t>
      </w:r>
      <w:r>
        <w:rPr>
          <w:spacing w:val="-1"/>
        </w:rPr>
        <w:t>E</w:t>
      </w:r>
      <w:r>
        <w:t>:</w:t>
      </w:r>
      <w:r>
        <w:rPr>
          <w:u w:val="single" w:color="000000"/>
        </w:rPr>
        <w:tab/>
      </w:r>
      <w:r>
        <w:rPr>
          <w:spacing w:val="-5"/>
        </w:rPr>
        <w:t>Z</w:t>
      </w:r>
      <w:r>
        <w:rPr>
          <w:spacing w:val="-1"/>
        </w:rPr>
        <w:t>I</w:t>
      </w:r>
      <w:r>
        <w:t xml:space="preserve">P: 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D11338" w:rsidRDefault="00D11338">
      <w:pPr>
        <w:spacing w:before="4" w:line="140" w:lineRule="exact"/>
        <w:rPr>
          <w:sz w:val="14"/>
          <w:szCs w:val="14"/>
        </w:rPr>
      </w:pPr>
    </w:p>
    <w:p w:rsidR="00D11338" w:rsidRDefault="00D11338">
      <w:pPr>
        <w:spacing w:line="200" w:lineRule="exact"/>
        <w:rPr>
          <w:sz w:val="20"/>
          <w:szCs w:val="20"/>
        </w:rPr>
      </w:pPr>
    </w:p>
    <w:p w:rsidR="00D11338" w:rsidRDefault="00A0769E">
      <w:pPr>
        <w:pStyle w:val="BodyText"/>
        <w:tabs>
          <w:tab w:val="left" w:pos="4509"/>
        </w:tabs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3577590</wp:posOffset>
                </wp:positionH>
                <wp:positionV relativeFrom="paragraph">
                  <wp:posOffset>187960</wp:posOffset>
                </wp:positionV>
                <wp:extent cx="2221230" cy="1270"/>
                <wp:effectExtent l="5715" t="5080" r="11430" b="1270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1230" cy="1270"/>
                          <a:chOff x="5634" y="296"/>
                          <a:chExt cx="3498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5634" y="296"/>
                            <a:ext cx="3498" cy="2"/>
                          </a:xfrm>
                          <a:custGeom>
                            <a:avLst/>
                            <a:gdLst>
                              <a:gd name="T0" fmla="+- 0 5634 5634"/>
                              <a:gd name="T1" fmla="*/ T0 w 3498"/>
                              <a:gd name="T2" fmla="+- 0 9132 5634"/>
                              <a:gd name="T3" fmla="*/ T2 w 34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98">
                                <a:moveTo>
                                  <a:pt x="0" y="0"/>
                                </a:moveTo>
                                <a:lnTo>
                                  <a:pt x="3498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274975" id="Group 4" o:spid="_x0000_s1026" style="position:absolute;margin-left:281.7pt;margin-top:14.8pt;width:174.9pt;height:.1pt;z-index:-251656192;mso-position-horizontal-relative:page" coordorigin="5634,296" coordsize="34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">
                <v:shape id="Freeform 5" o:spid="_x0000_s1027" style="position:absolute;left:5634;top:296;width:3498;height:2;visibility:visible;mso-wrap-style:square;v-text-anchor:top" coordsize="34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" path="m,l3498,e" filled="f" strokeweight=".22136mm">
                  <v:path arrowok="t" o:connecttype="custom" o:connectlocs="0,0;3498,0" o:connectangles="0,0"/>
                </v:shape>
                <w10:wrap anchorx="page"/>
              </v:group>
            </w:pict>
          </mc:Fallback>
        </mc:AlternateContent>
      </w:r>
      <w:r w:rsidR="00D675A7">
        <w:rPr>
          <w:spacing w:val="-1"/>
        </w:rPr>
        <w:t>T</w:t>
      </w:r>
      <w:r w:rsidR="00D675A7">
        <w:rPr>
          <w:spacing w:val="1"/>
        </w:rPr>
        <w:t>E</w:t>
      </w:r>
      <w:r w:rsidR="00D675A7">
        <w:rPr>
          <w:spacing w:val="-1"/>
        </w:rPr>
        <w:t>LE</w:t>
      </w:r>
      <w:r w:rsidR="00D675A7">
        <w:t>PHO</w:t>
      </w:r>
      <w:r w:rsidR="00D675A7">
        <w:rPr>
          <w:spacing w:val="2"/>
        </w:rPr>
        <w:t>N</w:t>
      </w:r>
      <w:r w:rsidR="00D675A7">
        <w:rPr>
          <w:spacing w:val="-1"/>
        </w:rPr>
        <w:t>E</w:t>
      </w:r>
      <w:r w:rsidR="00D675A7">
        <w:t xml:space="preserve">: </w:t>
      </w:r>
      <w:r w:rsidR="00D675A7">
        <w:rPr>
          <w:spacing w:val="1"/>
        </w:rPr>
        <w:t xml:space="preserve"> </w:t>
      </w:r>
      <w:r w:rsidR="00D675A7">
        <w:rPr>
          <w:w w:val="99"/>
          <w:u w:val="single" w:color="000000"/>
        </w:rPr>
        <w:t xml:space="preserve"> </w:t>
      </w:r>
      <w:r w:rsidR="00D675A7">
        <w:rPr>
          <w:u w:val="single" w:color="000000"/>
        </w:rPr>
        <w:tab/>
      </w:r>
    </w:p>
    <w:p w:rsidR="00D11338" w:rsidRDefault="00D675A7">
      <w:pPr>
        <w:tabs>
          <w:tab w:val="left" w:pos="6637"/>
        </w:tabs>
        <w:spacing w:before="2"/>
        <w:ind w:left="298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b/>
          <w:bCs/>
          <w:spacing w:val="-6"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ab/>
        <w:t>E</w:t>
      </w:r>
      <w:r>
        <w:rPr>
          <w:rFonts w:ascii="Times New Roman" w:eastAsia="Times New Roman" w:hAnsi="Times New Roman" w:cs="Times New Roman"/>
          <w:b/>
          <w:bCs/>
          <w:spacing w:val="-2"/>
          <w:sz w:val="18"/>
          <w:szCs w:val="18"/>
        </w:rPr>
        <w:t>v</w:t>
      </w:r>
      <w:r>
        <w:rPr>
          <w:rFonts w:ascii="Times New Roman" w:eastAsia="Times New Roman" w:hAnsi="Times New Roman" w:cs="Times New Roman"/>
          <w:b/>
          <w:bCs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b/>
          <w:bCs/>
          <w:spacing w:val="-2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g</w:t>
      </w:r>
    </w:p>
    <w:p w:rsidR="00D11338" w:rsidRDefault="00D11338">
      <w:pPr>
        <w:spacing w:before="14" w:line="260" w:lineRule="exact"/>
        <w:rPr>
          <w:sz w:val="26"/>
          <w:szCs w:val="26"/>
        </w:rPr>
      </w:pPr>
    </w:p>
    <w:p w:rsidR="00D11338" w:rsidRDefault="00D675A7">
      <w:pPr>
        <w:pStyle w:val="BodyText"/>
        <w:tabs>
          <w:tab w:val="left" w:pos="4989"/>
        </w:tabs>
        <w:rPr>
          <w:b w:val="0"/>
          <w:bCs w:val="0"/>
        </w:rPr>
      </w:pPr>
      <w:r>
        <w:rPr>
          <w:spacing w:val="-1"/>
        </w:rPr>
        <w:t>E</w:t>
      </w:r>
      <w:r>
        <w:t>-</w:t>
      </w:r>
      <w:r>
        <w:rPr>
          <w:spacing w:val="3"/>
        </w:rPr>
        <w:t>M</w:t>
      </w:r>
      <w:r>
        <w:t>AIL</w:t>
      </w:r>
      <w:r>
        <w:rPr>
          <w:spacing w:val="-20"/>
        </w:rPr>
        <w:t xml:space="preserve"> </w:t>
      </w:r>
      <w:r>
        <w:t>ADDR</w:t>
      </w:r>
      <w:r>
        <w:rPr>
          <w:spacing w:val="1"/>
        </w:rPr>
        <w:t>E</w:t>
      </w:r>
      <w:r>
        <w:t>S</w:t>
      </w:r>
      <w:r>
        <w:rPr>
          <w:spacing w:val="-1"/>
        </w:rPr>
        <w:t>S</w:t>
      </w:r>
      <w:r>
        <w:t xml:space="preserve">: 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D11338" w:rsidRDefault="00D11338">
      <w:pPr>
        <w:spacing w:before="8" w:line="180" w:lineRule="exact"/>
        <w:rPr>
          <w:sz w:val="18"/>
          <w:szCs w:val="18"/>
        </w:rPr>
      </w:pPr>
    </w:p>
    <w:p w:rsidR="00D11338" w:rsidRDefault="00D11338">
      <w:pPr>
        <w:spacing w:line="200" w:lineRule="exact"/>
        <w:rPr>
          <w:sz w:val="20"/>
          <w:szCs w:val="20"/>
        </w:rPr>
      </w:pPr>
    </w:p>
    <w:p w:rsidR="00D11338" w:rsidRDefault="00D675A7">
      <w:pPr>
        <w:pStyle w:val="BodyText"/>
        <w:tabs>
          <w:tab w:val="left" w:pos="9401"/>
        </w:tabs>
        <w:rPr>
          <w:b w:val="0"/>
          <w:bCs w:val="0"/>
        </w:rPr>
      </w:pPr>
      <w:r>
        <w:t>N</w:t>
      </w:r>
      <w:r>
        <w:rPr>
          <w:spacing w:val="3"/>
        </w:rPr>
        <w:t>a</w:t>
      </w:r>
      <w:r>
        <w:rPr>
          <w:spacing w:val="-7"/>
        </w:rPr>
        <w:t>m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Scho</w:t>
      </w:r>
      <w:r>
        <w:rPr>
          <w:spacing w:val="1"/>
        </w:rPr>
        <w:t>o</w:t>
      </w:r>
      <w:r>
        <w:t>l</w:t>
      </w:r>
      <w:r>
        <w:rPr>
          <w:spacing w:val="-6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5"/>
        </w:rPr>
        <w:t xml:space="preserve"> </w:t>
      </w:r>
      <w:r>
        <w:rPr>
          <w:spacing w:val="2"/>
        </w:rPr>
        <w:t>D</w:t>
      </w:r>
      <w:r>
        <w:rPr>
          <w:spacing w:val="1"/>
        </w:rPr>
        <w:t>a</w:t>
      </w:r>
      <w:r>
        <w:t>te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rPr>
          <w:spacing w:val="-2"/>
        </w:rPr>
        <w:t>G</w:t>
      </w:r>
      <w:r>
        <w:t>r</w:t>
      </w:r>
      <w:r>
        <w:rPr>
          <w:spacing w:val="1"/>
        </w:rPr>
        <w:t>a</w:t>
      </w:r>
      <w:r>
        <w:t>d</w:t>
      </w:r>
      <w:r>
        <w:rPr>
          <w:spacing w:val="-1"/>
        </w:rPr>
        <w:t>u</w:t>
      </w:r>
      <w:r>
        <w:rPr>
          <w:spacing w:val="1"/>
        </w:rPr>
        <w:t>a</w:t>
      </w:r>
      <w:r>
        <w:t xml:space="preserve">tion: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D11338" w:rsidRDefault="00D11338">
      <w:pPr>
        <w:spacing w:before="7" w:line="150" w:lineRule="exact"/>
        <w:rPr>
          <w:sz w:val="15"/>
          <w:szCs w:val="15"/>
        </w:rPr>
      </w:pPr>
    </w:p>
    <w:p w:rsidR="00D11338" w:rsidRDefault="00D675A7">
      <w:pPr>
        <w:pStyle w:val="BodyText"/>
        <w:tabs>
          <w:tab w:val="left" w:pos="2927"/>
        </w:tabs>
        <w:rPr>
          <w:b w:val="0"/>
          <w:bCs w:val="0"/>
        </w:rPr>
      </w:pPr>
      <w:r>
        <w:t>High</w:t>
      </w:r>
      <w:r>
        <w:rPr>
          <w:spacing w:val="-9"/>
        </w:rPr>
        <w:t xml:space="preserve"> </w:t>
      </w:r>
      <w:r>
        <w:t>Scho</w:t>
      </w:r>
      <w:r>
        <w:rPr>
          <w:spacing w:val="1"/>
        </w:rPr>
        <w:t>o</w:t>
      </w:r>
      <w:r>
        <w:t>l</w:t>
      </w:r>
      <w:r>
        <w:rPr>
          <w:spacing w:val="-8"/>
        </w:rPr>
        <w:t xml:space="preserve"> </w:t>
      </w:r>
      <w:r>
        <w:rPr>
          <w:spacing w:val="-1"/>
        </w:rPr>
        <w:t>G</w:t>
      </w:r>
      <w:r>
        <w:t>PA: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D11338" w:rsidRDefault="00D11338">
      <w:pPr>
        <w:spacing w:before="5" w:line="150" w:lineRule="exact"/>
        <w:rPr>
          <w:sz w:val="15"/>
          <w:szCs w:val="15"/>
        </w:rPr>
      </w:pPr>
    </w:p>
    <w:p w:rsidR="00D11338" w:rsidRDefault="00D675A7">
      <w:pPr>
        <w:pStyle w:val="BodyText"/>
        <w:tabs>
          <w:tab w:val="left" w:pos="6506"/>
          <w:tab w:val="left" w:pos="10895"/>
        </w:tabs>
        <w:ind w:right="104"/>
        <w:rPr>
          <w:b w:val="0"/>
          <w:bCs w:val="0"/>
        </w:rPr>
      </w:pPr>
      <w:r>
        <w:t>N</w:t>
      </w:r>
      <w:r>
        <w:rPr>
          <w:spacing w:val="3"/>
        </w:rPr>
        <w:t>a</w:t>
      </w:r>
      <w:r>
        <w:rPr>
          <w:spacing w:val="-7"/>
        </w:rPr>
        <w:t>m</w:t>
      </w:r>
      <w:r>
        <w:rPr>
          <w:spacing w:val="1"/>
        </w:rPr>
        <w:t>e</w:t>
      </w:r>
      <w:r>
        <w:t>(</w:t>
      </w:r>
      <w:r>
        <w:rPr>
          <w:spacing w:val="-1"/>
        </w:rPr>
        <w:t>s</w:t>
      </w:r>
      <w:r>
        <w:t>)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4"/>
        </w:rPr>
        <w:t xml:space="preserve"> </w:t>
      </w:r>
      <w:r>
        <w:t>Clu</w:t>
      </w:r>
      <w:r>
        <w:rPr>
          <w:spacing w:val="1"/>
        </w:rPr>
        <w:t>b</w:t>
      </w:r>
      <w:r>
        <w:rPr>
          <w:spacing w:val="-1"/>
        </w:rPr>
        <w:t>s</w:t>
      </w:r>
      <w:r>
        <w:t>/Ac</w:t>
      </w:r>
      <w:r>
        <w:rPr>
          <w:spacing w:val="1"/>
        </w:rPr>
        <w:t>t</w:t>
      </w:r>
      <w:r>
        <w:t>ivities</w:t>
      </w:r>
      <w:r>
        <w:rPr>
          <w:spacing w:val="-6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yo</w:t>
      </w:r>
      <w:r>
        <w:t>ur</w:t>
      </w:r>
      <w:r>
        <w:rPr>
          <w:spacing w:val="-6"/>
        </w:rPr>
        <w:t xml:space="preserve"> </w:t>
      </w:r>
      <w:r>
        <w:t>Ac</w:t>
      </w:r>
      <w:r>
        <w:rPr>
          <w:spacing w:val="1"/>
        </w:rPr>
        <w:t>ad</w:t>
      </w:r>
      <w:r>
        <w:rPr>
          <w:spacing w:val="2"/>
        </w:rPr>
        <w:t>e</w:t>
      </w:r>
      <w:r>
        <w:rPr>
          <w:spacing w:val="-7"/>
        </w:rPr>
        <w:t>m</w:t>
      </w:r>
      <w:r>
        <w:t>ic</w:t>
      </w:r>
      <w:r>
        <w:rPr>
          <w:spacing w:val="-5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2"/>
        </w:rPr>
        <w:t>w</w:t>
      </w:r>
      <w:r>
        <w:rPr>
          <w:spacing w:val="1"/>
        </w:rPr>
        <w:t>h</w:t>
      </w:r>
      <w:r>
        <w:t>ich</w:t>
      </w:r>
      <w:r>
        <w:rPr>
          <w:spacing w:val="-6"/>
        </w:rPr>
        <w:t xml:space="preserve"> </w:t>
      </w:r>
      <w:r>
        <w:rPr>
          <w:spacing w:val="1"/>
        </w:rPr>
        <w:t>yo</w:t>
      </w:r>
      <w:r>
        <w:t>u</w:t>
      </w:r>
      <w:r>
        <w:rPr>
          <w:spacing w:val="-6"/>
        </w:rPr>
        <w:t xml:space="preserve"> </w:t>
      </w:r>
      <w:r>
        <w:t>ha</w:t>
      </w:r>
      <w:r>
        <w:rPr>
          <w:spacing w:val="1"/>
        </w:rPr>
        <w:t>v</w:t>
      </w:r>
      <w:r>
        <w:t>e</w:t>
      </w:r>
      <w:r>
        <w:rPr>
          <w:spacing w:val="-6"/>
        </w:rPr>
        <w:t xml:space="preserve"> </w:t>
      </w:r>
      <w:r>
        <w:t>been</w:t>
      </w:r>
      <w:r>
        <w:rPr>
          <w:spacing w:val="-5"/>
        </w:rPr>
        <w:t xml:space="preserve"> </w:t>
      </w:r>
      <w:r>
        <w:t>inv</w:t>
      </w:r>
      <w:r>
        <w:rPr>
          <w:spacing w:val="1"/>
        </w:rPr>
        <w:t>o</w:t>
      </w:r>
      <w:r>
        <w:t>lved:</w:t>
      </w:r>
      <w:r>
        <w:rPr>
          <w:spacing w:val="2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Ye</w:t>
      </w:r>
      <w:r>
        <w:rPr>
          <w:spacing w:val="1"/>
        </w:rPr>
        <w:t>a</w:t>
      </w:r>
      <w:r>
        <w:t>rs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rPr>
          <w:spacing w:val="-1"/>
        </w:rPr>
        <w:t>E</w:t>
      </w:r>
      <w:r>
        <w:rPr>
          <w:spacing w:val="-2"/>
        </w:rPr>
        <w:t>x</w:t>
      </w:r>
      <w:r>
        <w:t>perience</w:t>
      </w:r>
      <w:r>
        <w:rPr>
          <w:spacing w:val="-5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spacing w:val="-8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1"/>
        </w:rPr>
        <w:t>s</w:t>
      </w:r>
      <w:r>
        <w:t>e</w:t>
      </w:r>
      <w:r>
        <w:rPr>
          <w:spacing w:val="-7"/>
        </w:rPr>
        <w:t xml:space="preserve"> </w:t>
      </w:r>
      <w:r>
        <w:t>P</w:t>
      </w:r>
      <w:r>
        <w:rPr>
          <w:spacing w:val="1"/>
        </w:rPr>
        <w:t>a</w:t>
      </w:r>
      <w:r>
        <w:t>r</w:t>
      </w:r>
      <w:r>
        <w:rPr>
          <w:spacing w:val="1"/>
        </w:rPr>
        <w:t>t</w:t>
      </w:r>
      <w:r>
        <w:t>icular</w:t>
      </w:r>
      <w:r>
        <w:rPr>
          <w:spacing w:val="-8"/>
        </w:rPr>
        <w:t xml:space="preserve"> </w:t>
      </w:r>
      <w:r>
        <w:t>Clu</w:t>
      </w:r>
      <w:r>
        <w:rPr>
          <w:spacing w:val="2"/>
        </w:rPr>
        <w:t>b</w:t>
      </w:r>
      <w:r>
        <w:rPr>
          <w:spacing w:val="-1"/>
        </w:rPr>
        <w:t>s</w:t>
      </w:r>
      <w:r>
        <w:t>/Ac</w:t>
      </w:r>
      <w:r>
        <w:rPr>
          <w:spacing w:val="1"/>
        </w:rPr>
        <w:t>t</w:t>
      </w:r>
      <w:r>
        <w:t>iv</w:t>
      </w:r>
      <w:r>
        <w:rPr>
          <w:spacing w:val="2"/>
        </w:rPr>
        <w:t>i</w:t>
      </w:r>
      <w:r>
        <w:t xml:space="preserve">ties: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D11338" w:rsidRDefault="00D11338">
      <w:pPr>
        <w:spacing w:line="130" w:lineRule="exact"/>
        <w:rPr>
          <w:sz w:val="13"/>
          <w:szCs w:val="13"/>
        </w:rPr>
      </w:pPr>
    </w:p>
    <w:p w:rsidR="00D11338" w:rsidRDefault="00D11338">
      <w:pPr>
        <w:spacing w:line="200" w:lineRule="exact"/>
        <w:rPr>
          <w:sz w:val="20"/>
          <w:szCs w:val="20"/>
        </w:rPr>
      </w:pPr>
    </w:p>
    <w:p w:rsidR="00D11338" w:rsidRDefault="00D11338">
      <w:pPr>
        <w:spacing w:line="200" w:lineRule="exact"/>
        <w:rPr>
          <w:sz w:val="20"/>
          <w:szCs w:val="20"/>
        </w:rPr>
      </w:pPr>
    </w:p>
    <w:p w:rsidR="00D11338" w:rsidRDefault="00D11338">
      <w:pPr>
        <w:spacing w:line="200" w:lineRule="exact"/>
        <w:rPr>
          <w:sz w:val="20"/>
          <w:szCs w:val="20"/>
        </w:rPr>
      </w:pPr>
    </w:p>
    <w:p w:rsidR="00D11338" w:rsidRDefault="00A0769E">
      <w:pPr>
        <w:spacing w:before="73"/>
        <w:ind w:left="143" w:right="140" w:hanging="3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-207010</wp:posOffset>
                </wp:positionV>
                <wp:extent cx="6896100" cy="1270"/>
                <wp:effectExtent l="10160" t="18415" r="18415" b="889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1" y="-326"/>
                          <a:chExt cx="10860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691" y="-326"/>
                            <a:ext cx="10860" cy="2"/>
                          </a:xfrm>
                          <a:custGeom>
                            <a:avLst/>
                            <a:gdLst>
                              <a:gd name="T0" fmla="+- 0 691 691"/>
                              <a:gd name="T1" fmla="*/ T0 w 10860"/>
                              <a:gd name="T2" fmla="+- 0 11551 691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166776" id="Group 2" o:spid="_x0000_s1026" style="position:absolute;margin-left:34.55pt;margin-top:-16.3pt;width:543pt;height:.1pt;z-index:-251661312;mso-position-horizontal-relative:page" coordorigin="691,-326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">
                <v:shape id="Freeform 3" o:spid="_x0000_s1027" style="position:absolute;left:691;top:-326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" path="m,l10860,e" filled="f" strokeweight="1.54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lease</w:t>
      </w:r>
      <w:r w:rsidR="00D675A7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c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l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e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te</w:t>
      </w:r>
      <w:r w:rsidR="00D675A7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 w:rsidR="00D675A7"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is</w:t>
      </w:r>
      <w:r w:rsidR="00D675A7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a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licat</w:t>
      </w:r>
      <w:r w:rsidR="00D675A7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n</w:t>
      </w:r>
      <w:r w:rsidR="00D675A7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a</w:t>
      </w:r>
      <w:r w:rsidR="00D675A7"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d</w:t>
      </w:r>
      <w:r w:rsidR="00D675A7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="00D675A7"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 w:rsidR="00D675A7">
        <w:rPr>
          <w:rFonts w:ascii="Times New Roman" w:eastAsia="Times New Roman" w:hAnsi="Times New Roman" w:cs="Times New Roman"/>
          <w:spacing w:val="3"/>
          <w:sz w:val="20"/>
          <w:szCs w:val="20"/>
        </w:rPr>
        <w:t>b</w:t>
      </w:r>
      <w:r w:rsidR="00D675A7"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it</w:t>
      </w:r>
      <w:r w:rsidR="00D675A7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it,</w:t>
      </w:r>
      <w:r w:rsidR="00D675A7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al</w:t>
      </w:r>
      <w:r w:rsidR="00D675A7"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g</w:t>
      </w:r>
      <w:r w:rsidR="00D675A7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pacing w:val="-3"/>
          <w:sz w:val="20"/>
          <w:szCs w:val="20"/>
        </w:rPr>
        <w:t>w</w:t>
      </w:r>
      <w:r w:rsidR="00D675A7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th</w:t>
      </w:r>
      <w:r w:rsidR="00D675A7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a</w:t>
      </w:r>
      <w:r w:rsidR="00D675A7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50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0</w:t>
      </w:r>
      <w:r w:rsidR="00D675A7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W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rd</w:t>
      </w:r>
      <w:r w:rsidR="00D675A7"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Ess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 w:rsidR="00D675A7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h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ing</w:t>
      </w:r>
      <w:r w:rsidR="00D675A7"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ur</w:t>
      </w:r>
      <w:r w:rsidR="00D675A7"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Achie</w:t>
      </w:r>
      <w:r w:rsidR="00D675A7"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v</w:t>
      </w:r>
      <w:r w:rsidR="00D675A7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e</w:t>
      </w:r>
      <w:r w:rsidR="00D675A7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ent</w:t>
      </w:r>
      <w:r w:rsidR="00D675A7"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in</w:t>
      </w:r>
      <w:r w:rsidR="00D675A7"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ur</w:t>
      </w:r>
      <w:r w:rsidR="00D675A7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Cho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en</w:t>
      </w:r>
      <w:r w:rsidR="00D675A7"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Di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cip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l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ine</w:t>
      </w:r>
      <w:r w:rsidR="00D675A7"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&amp;</w:t>
      </w:r>
      <w:r w:rsidR="00D675A7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a</w:t>
      </w:r>
      <w:r w:rsidR="00D675A7"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L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t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ter</w:t>
      </w:r>
      <w:r w:rsidR="00D675A7"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 w:rsidR="00D675A7"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Rec</w:t>
      </w:r>
      <w:r w:rsidR="00D675A7"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m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endation</w:t>
      </w:r>
      <w:r w:rsidR="00D675A7"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f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 w:rsidR="00D675A7"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 w:rsidR="00D675A7">
        <w:rPr>
          <w:rFonts w:ascii="Times New Roman" w:eastAsia="Times New Roman" w:hAnsi="Times New Roman" w:cs="Times New Roman"/>
          <w:b/>
          <w:bCs/>
          <w:spacing w:val="-10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 w:rsidR="00D675A7"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u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el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r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,</w:t>
      </w:r>
      <w:r w:rsidR="00D675A7"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Di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 w:rsidR="00D675A7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pl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ne</w:t>
      </w:r>
      <w:r w:rsidR="00D675A7"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S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pecific</w:t>
      </w:r>
      <w:r w:rsidR="00D675A7"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culty</w:t>
      </w:r>
      <w:r w:rsidR="00D675A7"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M</w:t>
      </w:r>
      <w:r w:rsidR="00D675A7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e</w:t>
      </w:r>
      <w:r w:rsidR="00D675A7"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ber,</w:t>
      </w:r>
      <w:r w:rsidR="00D675A7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 w:rsidR="00D675A7"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Club</w:t>
      </w:r>
      <w:r w:rsidR="00D675A7"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A</w:t>
      </w:r>
      <w:r w:rsidR="00D675A7">
        <w:rPr>
          <w:rFonts w:ascii="Times New Roman" w:eastAsia="Times New Roman" w:hAnsi="Times New Roman" w:cs="Times New Roman"/>
          <w:b/>
          <w:bCs/>
          <w:sz w:val="20"/>
          <w:szCs w:val="20"/>
        </w:rPr>
        <w:t>dv</w:t>
      </w:r>
      <w:r w:rsidR="00D675A7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 w:rsidR="00D675A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 w:rsidR="00D675A7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r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,</w:t>
      </w:r>
      <w:r w:rsidR="00D675A7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in</w:t>
      </w:r>
      <w:r w:rsidR="00D675A7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e</w:t>
      </w:r>
      <w:r w:rsidR="00D675A7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f</w:t>
      </w:r>
      <w:r w:rsidR="00D675A7"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t</w:t>
      </w:r>
      <w:r w:rsidR="00D675A7"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e</w:t>
      </w:r>
      <w:r w:rsidR="00D675A7"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ll</w:t>
      </w:r>
      <w:r w:rsidR="00D675A7"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 w:rsidR="00D675A7">
        <w:rPr>
          <w:rFonts w:ascii="Times New Roman" w:eastAsia="Times New Roman" w:hAnsi="Times New Roman" w:cs="Times New Roman"/>
          <w:spacing w:val="-3"/>
          <w:sz w:val="20"/>
          <w:szCs w:val="20"/>
        </w:rPr>
        <w:t>w</w:t>
      </w:r>
      <w:r w:rsidR="00D675A7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g</w:t>
      </w:r>
      <w:r w:rsidR="00D675A7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="00D675A7"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 w:rsidR="00D675A7"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="00D675A7"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e</w:t>
      </w:r>
      <w:r w:rsidR="00D675A7">
        <w:rPr>
          <w:rFonts w:ascii="Times New Roman" w:eastAsia="Times New Roman" w:hAnsi="Times New Roman" w:cs="Times New Roman"/>
          <w:spacing w:val="1"/>
          <w:sz w:val="20"/>
          <w:szCs w:val="20"/>
        </w:rPr>
        <w:t>rs</w:t>
      </w:r>
      <w:r w:rsidR="00D675A7">
        <w:rPr>
          <w:rFonts w:ascii="Times New Roman" w:eastAsia="Times New Roman" w:hAnsi="Times New Roman" w:cs="Times New Roman"/>
          <w:sz w:val="20"/>
          <w:szCs w:val="20"/>
        </w:rPr>
        <w:t>:</w:t>
      </w:r>
    </w:p>
    <w:p w:rsidR="00D11338" w:rsidRDefault="00D11338">
      <w:pPr>
        <w:spacing w:before="9" w:line="220" w:lineRule="exact"/>
      </w:pPr>
    </w:p>
    <w:p w:rsidR="00D11338" w:rsidRDefault="00D675A7">
      <w:pPr>
        <w:ind w:left="4380" w:right="4385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ail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it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: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G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ia</w:t>
      </w:r>
      <w:r>
        <w:rPr>
          <w:rFonts w:ascii="Times New Roman" w:eastAsia="Times New Roman" w:hAnsi="Times New Roman" w:cs="Times New Roman"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Milita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ll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80</w:t>
      </w:r>
      <w:r>
        <w:rPr>
          <w:rFonts w:ascii="Times New Roman" w:eastAsia="Times New Roman" w:hAnsi="Times New Roman" w:cs="Times New Roman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u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</w:p>
    <w:p w:rsidR="00D11338" w:rsidRDefault="00D675A7">
      <w:pPr>
        <w:spacing w:before="4" w:line="228" w:lineRule="exact"/>
        <w:ind w:left="4397" w:right="4399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b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3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3109</w:t>
      </w:r>
      <w:r>
        <w:rPr>
          <w:rFonts w:ascii="Times New Roman" w:eastAsia="Times New Roman" w:hAnsi="Times New Roman" w:cs="Times New Roman"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3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la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ps</w:t>
      </w:r>
    </w:p>
    <w:p w:rsidR="00D11338" w:rsidRDefault="00D11338">
      <w:pPr>
        <w:spacing w:before="8" w:line="220" w:lineRule="exact"/>
      </w:pPr>
    </w:p>
    <w:p w:rsidR="00D11338" w:rsidRDefault="00D675A7">
      <w:pPr>
        <w:ind w:left="4267" w:right="4267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il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41"/>
          <w:sz w:val="20"/>
          <w:szCs w:val="20"/>
        </w:rPr>
        <w:t xml:space="preserve"> </w:t>
      </w:r>
      <w:r w:rsidR="00D26164">
        <w:rPr>
          <w:rFonts w:ascii="Times New Roman" w:eastAsia="Times New Roman" w:hAnsi="Times New Roman" w:cs="Times New Roman"/>
          <w:sz w:val="20"/>
          <w:szCs w:val="20"/>
        </w:rPr>
        <w:t>Ms. Elizabeth Self</w:t>
      </w:r>
    </w:p>
    <w:p w:rsidR="00D26164" w:rsidRDefault="00A0769E">
      <w:pPr>
        <w:ind w:left="4267" w:right="4267"/>
        <w:jc w:val="center"/>
        <w:rPr>
          <w:rFonts w:ascii="Times New Roman" w:eastAsia="Times New Roman" w:hAnsi="Times New Roman" w:cs="Times New Roman"/>
          <w:sz w:val="20"/>
          <w:szCs w:val="20"/>
        </w:rPr>
      </w:pPr>
      <w:hyperlink r:id="rId5" w:history="1">
        <w:r w:rsidR="00D26164" w:rsidRPr="00A92536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eself@gmc.edu</w:t>
        </w:r>
      </w:hyperlink>
      <w:r w:rsidR="00D2616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D11338" w:rsidRDefault="00D11338">
      <w:pPr>
        <w:spacing w:before="10" w:line="220" w:lineRule="exact"/>
      </w:pPr>
    </w:p>
    <w:p w:rsidR="00D11338" w:rsidRDefault="00D675A7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la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ip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cation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l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:</w:t>
      </w:r>
      <w:r>
        <w:rPr>
          <w:rFonts w:ascii="Times New Roman" w:eastAsia="Times New Roman" w:hAnsi="Times New Roman" w:cs="Times New Roman"/>
          <w:spacing w:val="38"/>
          <w:sz w:val="20"/>
          <w:szCs w:val="20"/>
        </w:rPr>
        <w:t xml:space="preserve"> </w:t>
      </w:r>
      <w:r w:rsidR="008421B5">
        <w:rPr>
          <w:rFonts w:ascii="Times New Roman" w:eastAsia="Times New Roman" w:hAnsi="Times New Roman" w:cs="Times New Roman"/>
          <w:spacing w:val="1"/>
          <w:sz w:val="20"/>
          <w:szCs w:val="20"/>
        </w:rPr>
        <w:t>August 1</w:t>
      </w:r>
      <w:r w:rsidR="00BF789E"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  <w:r w:rsidR="008421B5" w:rsidRPr="008421B5">
        <w:rPr>
          <w:rFonts w:ascii="Times New Roman" w:eastAsia="Times New Roman" w:hAnsi="Times New Roman" w:cs="Times New Roman"/>
          <w:spacing w:val="1"/>
          <w:sz w:val="20"/>
          <w:szCs w:val="20"/>
          <w:vertAlign w:val="superscript"/>
        </w:rPr>
        <w:t>th</w:t>
      </w:r>
      <w:r w:rsidR="008421B5">
        <w:rPr>
          <w:rFonts w:ascii="Times New Roman" w:eastAsia="Times New Roman" w:hAnsi="Times New Roman" w:cs="Times New Roman"/>
          <w:spacing w:val="1"/>
          <w:sz w:val="20"/>
          <w:szCs w:val="20"/>
        </w:rPr>
        <w:t>, 202</w:t>
      </w:r>
      <w:r w:rsidR="00960DEE"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</w:p>
    <w:p w:rsidR="00D11338" w:rsidRDefault="00D11338">
      <w:pPr>
        <w:spacing w:line="200" w:lineRule="exact"/>
        <w:rPr>
          <w:sz w:val="20"/>
          <w:szCs w:val="20"/>
        </w:rPr>
      </w:pPr>
    </w:p>
    <w:p w:rsidR="00D11338" w:rsidRDefault="00D11338">
      <w:pPr>
        <w:spacing w:before="4" w:line="260" w:lineRule="exact"/>
        <w:rPr>
          <w:sz w:val="26"/>
          <w:szCs w:val="26"/>
        </w:rPr>
      </w:pPr>
    </w:p>
    <w:p w:rsidR="00D11338" w:rsidRDefault="00D675A7">
      <w:pPr>
        <w:pStyle w:val="BodyText"/>
        <w:ind w:left="270" w:right="269"/>
        <w:jc w:val="center"/>
        <w:rPr>
          <w:b w:val="0"/>
          <w:bCs w:val="0"/>
        </w:rPr>
      </w:pPr>
      <w:r>
        <w:t>Upon</w:t>
      </w:r>
      <w:r>
        <w:rPr>
          <w:spacing w:val="-6"/>
        </w:rPr>
        <w:t xml:space="preserve"> </w:t>
      </w:r>
      <w:r>
        <w:t>receip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t>ch</w:t>
      </w:r>
      <w:r>
        <w:rPr>
          <w:spacing w:val="1"/>
        </w:rPr>
        <w:t>o</w:t>
      </w:r>
      <w:r>
        <w:t>lar</w:t>
      </w:r>
      <w:r>
        <w:rPr>
          <w:spacing w:val="1"/>
        </w:rPr>
        <w:t>s</w:t>
      </w:r>
      <w:r>
        <w:t>hi</w:t>
      </w:r>
      <w:r>
        <w:rPr>
          <w:spacing w:val="-1"/>
        </w:rPr>
        <w:t>p</w:t>
      </w:r>
      <w:r>
        <w:t>,</w:t>
      </w:r>
      <w:r>
        <w:rPr>
          <w:spacing w:val="-5"/>
        </w:rPr>
        <w:t xml:space="preserve"> </w:t>
      </w:r>
      <w:r>
        <w:rPr>
          <w:spacing w:val="3"/>
        </w:rPr>
        <w:t>s</w:t>
      </w:r>
      <w:r>
        <w:t>tu</w:t>
      </w:r>
      <w:r>
        <w:rPr>
          <w:spacing w:val="-1"/>
        </w:rPr>
        <w:t>d</w:t>
      </w:r>
      <w:r>
        <w:rPr>
          <w:spacing w:val="2"/>
        </w:rPr>
        <w:t>e</w:t>
      </w:r>
      <w:r>
        <w:t>nt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1"/>
        </w:rPr>
        <w:t>ag</w:t>
      </w:r>
      <w:r>
        <w:t>reeing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1"/>
        </w:rPr>
        <w:t>a</w:t>
      </w:r>
      <w:r>
        <w:rPr>
          <w:spacing w:val="-2"/>
        </w:rPr>
        <w:t>t</w:t>
      </w:r>
      <w:r>
        <w:t>tend</w:t>
      </w:r>
      <w:r>
        <w:rPr>
          <w:spacing w:val="-5"/>
        </w:rPr>
        <w:t xml:space="preserve"> </w:t>
      </w:r>
      <w:r>
        <w:rPr>
          <w:spacing w:val="-2"/>
        </w:rPr>
        <w:t>G</w:t>
      </w:r>
      <w:r>
        <w:rPr>
          <w:spacing w:val="3"/>
        </w:rPr>
        <w:t>M</w:t>
      </w:r>
      <w:r>
        <w:t>C-W</w:t>
      </w:r>
      <w:r>
        <w:rPr>
          <w:spacing w:val="1"/>
        </w:rPr>
        <w:t>a</w:t>
      </w:r>
      <w:r>
        <w:t>rner</w:t>
      </w:r>
      <w:r>
        <w:rPr>
          <w:spacing w:val="-5"/>
        </w:rPr>
        <w:t xml:space="preserve"> </w:t>
      </w:r>
      <w:r>
        <w:t>R</w:t>
      </w:r>
      <w:r>
        <w:rPr>
          <w:spacing w:val="1"/>
        </w:rPr>
        <w:t>o</w:t>
      </w:r>
      <w:r>
        <w:t>bi</w:t>
      </w:r>
      <w:r>
        <w:rPr>
          <w:spacing w:val="-1"/>
        </w:rPr>
        <w:t>n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s</w:t>
      </w:r>
      <w:r>
        <w:t>t</w:t>
      </w:r>
      <w:r>
        <w:rPr>
          <w:spacing w:val="1"/>
        </w:rPr>
        <w:t>a</w:t>
      </w:r>
      <w:r>
        <w:t>r</w:t>
      </w:r>
      <w:r>
        <w:rPr>
          <w:spacing w:val="1"/>
        </w:rPr>
        <w:t>t</w:t>
      </w:r>
      <w:r>
        <w:t>ing</w:t>
      </w:r>
      <w:r>
        <w:rPr>
          <w:spacing w:val="-5"/>
        </w:rPr>
        <w:t xml:space="preserve"> </w:t>
      </w:r>
      <w:bookmarkStart w:id="0" w:name="_GoBack"/>
      <w:bookmarkEnd w:id="0"/>
      <w:r w:rsidR="003C0593">
        <w:t>Quarter</w:t>
      </w:r>
      <w:r>
        <w:rPr>
          <w:spacing w:val="-6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(Augu</w:t>
      </w:r>
      <w:r>
        <w:rPr>
          <w:spacing w:val="-1"/>
        </w:rPr>
        <w:t>s</w:t>
      </w:r>
      <w:r>
        <w:t>t)</w:t>
      </w:r>
      <w:r>
        <w:rPr>
          <w:spacing w:val="-3"/>
        </w:rPr>
        <w:t xml:space="preserve"> </w:t>
      </w:r>
      <w:r>
        <w:rPr>
          <w:spacing w:val="1"/>
        </w:rPr>
        <w:t>2</w:t>
      </w:r>
      <w:r>
        <w:rPr>
          <w:spacing w:val="-2"/>
        </w:rPr>
        <w:t>0</w:t>
      </w:r>
      <w:r w:rsidR="00960DEE">
        <w:rPr>
          <w:spacing w:val="1"/>
        </w:rPr>
        <w:t>22</w:t>
      </w:r>
      <w:r w:rsidR="003C0593">
        <w:rPr>
          <w:spacing w:val="1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6"/>
        </w:rPr>
        <w:t xml:space="preserve"> </w:t>
      </w:r>
      <w:r>
        <w:t>to</w:t>
      </w:r>
      <w:r>
        <w:rPr>
          <w:w w:val="99"/>
        </w:rPr>
        <w:t xml:space="preserve"> </w:t>
      </w:r>
      <w:r>
        <w:t>bec</w:t>
      </w:r>
      <w:r>
        <w:rPr>
          <w:spacing w:val="3"/>
        </w:rPr>
        <w:t>o</w:t>
      </w:r>
      <w:r>
        <w:rPr>
          <w:spacing w:val="-7"/>
        </w:rPr>
        <w:t>m</w:t>
      </w:r>
      <w:r>
        <w:t>e</w:t>
      </w:r>
      <w:r>
        <w:rPr>
          <w:spacing w:val="-6"/>
        </w:rPr>
        <w:t xml:space="preserve"> </w:t>
      </w:r>
      <w:r>
        <w:rPr>
          <w:spacing w:val="2"/>
        </w:rPr>
        <w:t>i</w:t>
      </w:r>
      <w:r>
        <w:t>nv</w:t>
      </w:r>
      <w:r>
        <w:rPr>
          <w:spacing w:val="1"/>
        </w:rPr>
        <w:t>o</w:t>
      </w:r>
      <w:r>
        <w:t>lved</w:t>
      </w:r>
      <w:r>
        <w:rPr>
          <w:spacing w:val="-5"/>
        </w:rPr>
        <w:t xml:space="preserve"> </w:t>
      </w:r>
      <w:r>
        <w:rPr>
          <w:spacing w:val="2"/>
        </w:rPr>
        <w:t>w</w:t>
      </w:r>
      <w:r>
        <w:t>ith</w:t>
      </w:r>
      <w:r>
        <w:rPr>
          <w:spacing w:val="-7"/>
        </w:rPr>
        <w:t xml:space="preserve"> </w:t>
      </w:r>
      <w:r>
        <w:rPr>
          <w:spacing w:val="1"/>
        </w:rPr>
        <w:t>t</w:t>
      </w:r>
      <w:r>
        <w:t>his</w:t>
      </w:r>
      <w:r>
        <w:rPr>
          <w:spacing w:val="-7"/>
        </w:rPr>
        <w:t xml:space="preserve"> </w:t>
      </w:r>
      <w:r>
        <w:t>Ac</w:t>
      </w:r>
      <w:r>
        <w:rPr>
          <w:spacing w:val="1"/>
        </w:rPr>
        <w:t>a</w:t>
      </w:r>
      <w:r>
        <w:t>d</w:t>
      </w:r>
      <w:r>
        <w:rPr>
          <w:spacing w:val="2"/>
        </w:rPr>
        <w:t>e</w:t>
      </w:r>
      <w:r>
        <w:rPr>
          <w:spacing w:val="-3"/>
        </w:rPr>
        <w:t>m</w:t>
      </w:r>
      <w:r>
        <w:t>ic</w:t>
      </w:r>
      <w:r>
        <w:rPr>
          <w:spacing w:val="-5"/>
        </w:rPr>
        <w:t xml:space="preserve"> </w:t>
      </w:r>
      <w:r>
        <w:t>Area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7"/>
        </w:rPr>
        <w:t xml:space="preserve"> </w:t>
      </w:r>
      <w:r>
        <w:t>c</w:t>
      </w:r>
      <w:r>
        <w:rPr>
          <w:spacing w:val="3"/>
        </w:rPr>
        <w:t>a</w:t>
      </w:r>
      <w:r>
        <w:rPr>
          <w:spacing w:val="-7"/>
        </w:rPr>
        <w:t>m</w:t>
      </w:r>
      <w:r>
        <w:rPr>
          <w:spacing w:val="1"/>
        </w:rPr>
        <w:t>p</w:t>
      </w:r>
      <w:r>
        <w:t>u</w:t>
      </w:r>
      <w:r>
        <w:rPr>
          <w:spacing w:val="2"/>
        </w:rPr>
        <w:t>s</w:t>
      </w:r>
      <w:r>
        <w:t>.</w:t>
      </w:r>
    </w:p>
    <w:sectPr w:rsidR="00D11338">
      <w:type w:val="continuous"/>
      <w:pgSz w:w="12240" w:h="15840"/>
      <w:pgMar w:top="620" w:right="6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7C0MDM2NzA1tDBT0lEKTi0uzszPAykwrwUA+Z3wGywAAAA="/>
  </w:docVars>
  <w:rsids>
    <w:rsidRoot w:val="00D11338"/>
    <w:rsid w:val="003A4EA2"/>
    <w:rsid w:val="003C0593"/>
    <w:rsid w:val="008421B5"/>
    <w:rsid w:val="00960DEE"/>
    <w:rsid w:val="00A0769E"/>
    <w:rsid w:val="00BF789E"/>
    <w:rsid w:val="00C615F9"/>
    <w:rsid w:val="00D11338"/>
    <w:rsid w:val="00D259EB"/>
    <w:rsid w:val="00D26164"/>
    <w:rsid w:val="00D675A7"/>
    <w:rsid w:val="00F35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80466"/>
  <w15:docId w15:val="{A35DC923-9DDE-4D6E-9163-5C1B5F916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"/>
      <w:ind w:left="1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3"/>
      <w:ind w:left="100"/>
    </w:pPr>
    <w:rPr>
      <w:rFonts w:ascii="Times New Roman" w:eastAsia="Times New Roman" w:hAnsi="Times New Roman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261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self@gmc.edu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iegel</dc:creator>
  <cp:lastModifiedBy>Ted Ramsdell</cp:lastModifiedBy>
  <cp:revision>2</cp:revision>
  <dcterms:created xsi:type="dcterms:W3CDTF">2022-02-23T20:48:00Z</dcterms:created>
  <dcterms:modified xsi:type="dcterms:W3CDTF">2022-02-2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5T00:00:00Z</vt:filetime>
  </property>
  <property fmtid="{D5CDD505-2E9C-101B-9397-08002B2CF9AE}" pid="3" name="LastSaved">
    <vt:filetime>2017-04-04T00:00:00Z</vt:filetime>
  </property>
</Properties>
</file>